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5EB78" w14:textId="6481474C" w:rsidR="0056489B" w:rsidRDefault="008F350B" w:rsidP="00006741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E99200D" wp14:editId="5AEFDE8B">
                <wp:simplePos x="0" y="0"/>
                <wp:positionH relativeFrom="column">
                  <wp:posOffset>1639455</wp:posOffset>
                </wp:positionH>
                <wp:positionV relativeFrom="paragraph">
                  <wp:posOffset>-350982</wp:posOffset>
                </wp:positionV>
                <wp:extent cx="1985818" cy="540327"/>
                <wp:effectExtent l="0" t="0" r="825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5818" cy="5403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73EDB7" w14:textId="3DF3C409" w:rsidR="008F350B" w:rsidRPr="008F350B" w:rsidRDefault="008F350B">
                            <w:pPr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8F350B"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  <w:t>13 + 6</w:t>
                            </w:r>
                            <w:r w:rsidR="001F334B"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  <w:t>4</w:t>
                            </w:r>
                            <w:r w:rsidRPr="008F350B"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  <w:t xml:space="preserve"> = 7</w:t>
                            </w:r>
                            <w:r w:rsidR="001F334B"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99200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9.1pt;margin-top:-27.65pt;width:156.35pt;height:42.5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" fillcolor="white [3201]" strokeweight=".5pt">
                <v:textbox>
                  <w:txbxContent>
                    <w:p w14:paraId="5773EDB7" w14:textId="3DF3C409" w:rsidR="008F350B" w:rsidRPr="008F350B" w:rsidRDefault="008F350B">
                      <w:pPr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</w:pPr>
                      <w:r w:rsidRPr="008F350B"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  <w:t>13 + 6</w:t>
                      </w:r>
                      <w:r w:rsidR="001F334B"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  <w:t>4</w:t>
                      </w:r>
                      <w:r w:rsidRPr="008F350B"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  <w:t xml:space="preserve"> = 7</w:t>
                      </w:r>
                      <w:r w:rsidR="001F334B"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006741">
        <w:t>Name: Sylvia Le</w:t>
      </w:r>
    </w:p>
    <w:p w14:paraId="5EF7224C" w14:textId="77777777" w:rsidR="00006741" w:rsidRDefault="00006741" w:rsidP="00006741">
      <w:pPr>
        <w:spacing w:line="360" w:lineRule="auto"/>
      </w:pPr>
      <w:r>
        <w:t>Course: COM219</w:t>
      </w:r>
    </w:p>
    <w:p w14:paraId="49EBB74B" w14:textId="77777777" w:rsidR="00006741" w:rsidRDefault="00006741" w:rsidP="00006741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FBF016" wp14:editId="7E363575">
                <wp:simplePos x="0" y="0"/>
                <wp:positionH relativeFrom="column">
                  <wp:posOffset>12700</wp:posOffset>
                </wp:positionH>
                <wp:positionV relativeFrom="paragraph">
                  <wp:posOffset>78740</wp:posOffset>
                </wp:positionV>
                <wp:extent cx="5702300" cy="0"/>
                <wp:effectExtent l="0" t="0" r="317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920BA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6.2pt" to="450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</w:p>
    <w:p w14:paraId="72E3917C" w14:textId="77777777" w:rsidR="00006741" w:rsidRDefault="00006741" w:rsidP="00006741">
      <w:pPr>
        <w:spacing w:line="360" w:lineRule="auto"/>
        <w:jc w:val="center"/>
        <w:rPr>
          <w:b/>
          <w:sz w:val="28"/>
        </w:rPr>
      </w:pPr>
      <w:r w:rsidRPr="00006741">
        <w:rPr>
          <w:b/>
          <w:sz w:val="28"/>
        </w:rPr>
        <w:t>Homework 5</w:t>
      </w:r>
    </w:p>
    <w:p w14:paraId="1F5128B3" w14:textId="06390F4C" w:rsidR="00006741" w:rsidRDefault="00507271" w:rsidP="00006741">
      <w:pPr>
        <w:spacing w:line="360" w:lineRule="auto"/>
        <w:rPr>
          <w:sz w:val="24"/>
          <w:u w:val="single"/>
        </w:rPr>
      </w:pPr>
      <w:r>
        <w:rPr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671487CC" wp14:editId="45AD82FC">
                <wp:simplePos x="0" y="0"/>
                <wp:positionH relativeFrom="column">
                  <wp:posOffset>883920</wp:posOffset>
                </wp:positionH>
                <wp:positionV relativeFrom="paragraph">
                  <wp:posOffset>31115</wp:posOffset>
                </wp:positionV>
                <wp:extent cx="225620" cy="232200"/>
                <wp:effectExtent l="38100" t="38100" r="41275" b="34925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25620" cy="23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D48140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5" o:spid="_x0000_s1026" type="#_x0000_t75" style="position:absolute;margin-left:69.25pt;margin-top:2.1pt;width:18.45pt;height:19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">
                <v:imagedata r:id="rId8" o:title=""/>
              </v:shape>
            </w:pict>
          </mc:Fallback>
        </mc:AlternateContent>
      </w:r>
      <w:r>
        <w:rPr>
          <w:noProof/>
          <w:sz w:val="24"/>
          <w:u w:val="single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3744DD98" wp14:editId="2358A4D9">
                <wp:simplePos x="0" y="0"/>
                <wp:positionH relativeFrom="column">
                  <wp:posOffset>787400</wp:posOffset>
                </wp:positionH>
                <wp:positionV relativeFrom="paragraph">
                  <wp:posOffset>39370</wp:posOffset>
                </wp:positionV>
                <wp:extent cx="99975" cy="175260"/>
                <wp:effectExtent l="38100" t="38100" r="40005" b="4064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9975" cy="175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5506F" id="Ink 98" o:spid="_x0000_s1026" type="#_x0000_t75" style="position:absolute;margin-left:61.65pt;margin-top:2.75pt;width:8.55pt;height:14.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">
                <v:imagedata r:id="rId10" o:title=""/>
              </v:shape>
            </w:pict>
          </mc:Fallback>
        </mc:AlternateContent>
      </w:r>
      <w:r w:rsidR="00006741">
        <w:rPr>
          <w:sz w:val="24"/>
          <w:u w:val="single"/>
        </w:rPr>
        <w:t>Question 3</w:t>
      </w:r>
    </w:p>
    <w:p w14:paraId="07932F2D" w14:textId="77777777" w:rsidR="00006741" w:rsidRDefault="00006741" w:rsidP="0000674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The truth table for 8x1 MUX</w:t>
      </w:r>
    </w:p>
    <w:tbl>
      <w:tblPr>
        <w:tblStyle w:val="TableGrid"/>
        <w:tblW w:w="0" w:type="auto"/>
        <w:tblInd w:w="1838" w:type="dxa"/>
        <w:tblLook w:val="04A0" w:firstRow="1" w:lastRow="0" w:firstColumn="1" w:lastColumn="0" w:noHBand="0" w:noVBand="1"/>
      </w:tblPr>
      <w:tblGrid>
        <w:gridCol w:w="956"/>
        <w:gridCol w:w="1029"/>
        <w:gridCol w:w="992"/>
        <w:gridCol w:w="992"/>
      </w:tblGrid>
      <w:tr w:rsidR="00006741" w:rsidRPr="001F408D" w14:paraId="49FF1D41" w14:textId="77777777" w:rsidTr="00E130F5">
        <w:tc>
          <w:tcPr>
            <w:tcW w:w="956" w:type="dxa"/>
          </w:tcPr>
          <w:p w14:paraId="34858426" w14:textId="77777777"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2</w:t>
            </w:r>
          </w:p>
        </w:tc>
        <w:tc>
          <w:tcPr>
            <w:tcW w:w="1029" w:type="dxa"/>
          </w:tcPr>
          <w:p w14:paraId="012B857E" w14:textId="77777777"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1</w:t>
            </w:r>
          </w:p>
        </w:tc>
        <w:tc>
          <w:tcPr>
            <w:tcW w:w="992" w:type="dxa"/>
          </w:tcPr>
          <w:p w14:paraId="7DACE486" w14:textId="77777777"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0</w:t>
            </w:r>
          </w:p>
        </w:tc>
        <w:tc>
          <w:tcPr>
            <w:tcW w:w="992" w:type="dxa"/>
          </w:tcPr>
          <w:p w14:paraId="6CC7D9E5" w14:textId="77777777" w:rsidR="00006741" w:rsidRPr="001F408D" w:rsidRDefault="00006741" w:rsidP="00E130F5">
            <w:pPr>
              <w:spacing w:line="360" w:lineRule="auto"/>
              <w:jc w:val="center"/>
              <w:rPr>
                <w:b/>
                <w:noProof/>
                <w:szCs w:val="24"/>
              </w:rPr>
            </w:pPr>
            <w:r w:rsidRPr="001F408D">
              <w:rPr>
                <w:b/>
                <w:noProof/>
                <w:szCs w:val="24"/>
              </w:rPr>
              <w:t>Out</w:t>
            </w:r>
          </w:p>
        </w:tc>
      </w:tr>
      <w:tr w:rsidR="00006741" w:rsidRPr="00C707F1" w14:paraId="024FA14C" w14:textId="77777777" w:rsidTr="00E130F5">
        <w:tc>
          <w:tcPr>
            <w:tcW w:w="956" w:type="dxa"/>
          </w:tcPr>
          <w:p w14:paraId="5B121237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14:paraId="5F51AC62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5B4F14BA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03DAF758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0</w:t>
            </w:r>
          </w:p>
        </w:tc>
      </w:tr>
      <w:tr w:rsidR="00006741" w:rsidRPr="00C707F1" w14:paraId="1A88476D" w14:textId="77777777" w:rsidTr="00E130F5">
        <w:tc>
          <w:tcPr>
            <w:tcW w:w="956" w:type="dxa"/>
          </w:tcPr>
          <w:p w14:paraId="43EB882C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14:paraId="3DD3D63B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02CE628A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42A6F816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1</w:t>
            </w:r>
          </w:p>
        </w:tc>
      </w:tr>
      <w:tr w:rsidR="00006741" w:rsidRPr="001F408D" w14:paraId="3CAF5981" w14:textId="77777777" w:rsidTr="00E130F5">
        <w:tc>
          <w:tcPr>
            <w:tcW w:w="956" w:type="dxa"/>
          </w:tcPr>
          <w:p w14:paraId="7928EC7F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14:paraId="3205C46A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224CEF26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7C7F5A12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2</w:t>
            </w:r>
          </w:p>
        </w:tc>
      </w:tr>
      <w:tr w:rsidR="00006741" w:rsidRPr="001F408D" w14:paraId="2B916475" w14:textId="77777777" w:rsidTr="00E130F5">
        <w:tc>
          <w:tcPr>
            <w:tcW w:w="956" w:type="dxa"/>
          </w:tcPr>
          <w:p w14:paraId="2E09722C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14:paraId="3B6DC053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7C780EC9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24DC1EAC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3</w:t>
            </w:r>
          </w:p>
        </w:tc>
      </w:tr>
      <w:tr w:rsidR="00006741" w:rsidRPr="00C707F1" w14:paraId="1C962223" w14:textId="77777777" w:rsidTr="00E130F5">
        <w:tc>
          <w:tcPr>
            <w:tcW w:w="956" w:type="dxa"/>
          </w:tcPr>
          <w:p w14:paraId="03C7AA49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14:paraId="1DDC5477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28A11793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47121AAC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4</w:t>
            </w:r>
          </w:p>
        </w:tc>
      </w:tr>
      <w:tr w:rsidR="00006741" w:rsidRPr="00C707F1" w14:paraId="3D73051B" w14:textId="77777777" w:rsidTr="00E130F5">
        <w:tc>
          <w:tcPr>
            <w:tcW w:w="956" w:type="dxa"/>
          </w:tcPr>
          <w:p w14:paraId="46A85089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14:paraId="42267DF9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59BB8A01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0AAA2C52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5</w:t>
            </w:r>
          </w:p>
        </w:tc>
      </w:tr>
      <w:tr w:rsidR="00006741" w:rsidRPr="00C707F1" w14:paraId="10E7C064" w14:textId="77777777" w:rsidTr="00E130F5">
        <w:tc>
          <w:tcPr>
            <w:tcW w:w="956" w:type="dxa"/>
          </w:tcPr>
          <w:p w14:paraId="0097A2F2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14:paraId="5452D1FD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084EB9F8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14:paraId="4F4122FA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6</w:t>
            </w:r>
          </w:p>
        </w:tc>
      </w:tr>
      <w:tr w:rsidR="00006741" w:rsidRPr="001F408D" w14:paraId="10DEDA68" w14:textId="77777777" w:rsidTr="00E130F5">
        <w:tc>
          <w:tcPr>
            <w:tcW w:w="956" w:type="dxa"/>
          </w:tcPr>
          <w:p w14:paraId="25CC8190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14:paraId="319344DC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79C573B3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14:paraId="26F49AAE" w14:textId="77777777"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7</w:t>
            </w:r>
          </w:p>
        </w:tc>
      </w:tr>
    </w:tbl>
    <w:p w14:paraId="506D8F69" w14:textId="77777777" w:rsidR="00006741" w:rsidRDefault="009E4C86" w:rsidP="009E4C86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The 8x1 MUX has 3 select lines, 4x1 has 2 select lines.</w:t>
      </w:r>
    </w:p>
    <w:p w14:paraId="1623A1DD" w14:textId="77777777" w:rsidR="009E4C86" w:rsidRDefault="009E4C86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If 8x1 is built fro</w:t>
      </w:r>
      <w:r>
        <w:rPr>
          <w:sz w:val="24"/>
        </w:rPr>
        <w:t>m</w:t>
      </w:r>
      <w:r>
        <w:rPr>
          <w:rFonts w:hint="eastAsia"/>
          <w:sz w:val="24"/>
        </w:rPr>
        <w:t xml:space="preserve"> 4x1, </w:t>
      </w:r>
      <w:r>
        <w:rPr>
          <w:sz w:val="24"/>
        </w:rPr>
        <w:t>and every select lines are independent, then there will be 4 select lines (which is supposed to be 3)</w:t>
      </w:r>
    </w:p>
    <w:p w14:paraId="70055248" w14:textId="77777777" w:rsidR="009E4C86" w:rsidRDefault="009E4C86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</w:t>
      </w:r>
      <w:r w:rsidR="00415140">
        <w:rPr>
          <w:sz w:val="24"/>
        </w:rPr>
        <w:t>Choose one of the select line</w:t>
      </w:r>
      <w:r>
        <w:rPr>
          <w:sz w:val="24"/>
        </w:rPr>
        <w:t xml:space="preserve"> to wire to the enabler, which will then disable either one of the two 4x1 MUX to deliver the output</w:t>
      </w:r>
    </w:p>
    <w:p w14:paraId="17327A70" w14:textId="77777777" w:rsidR="009E4C86" w:rsidRDefault="00F26201" w:rsidP="00F26201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The circuit:</w:t>
      </w:r>
    </w:p>
    <w:p w14:paraId="068FCBEB" w14:textId="24C7A831" w:rsidR="00F26201" w:rsidRDefault="00507271" w:rsidP="00F26201">
      <w:pPr>
        <w:spacing w:line="360" w:lineRule="auto"/>
        <w:rPr>
          <w:sz w:val="24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F9CBF32" wp14:editId="26DABD5F">
                <wp:simplePos x="0" y="0"/>
                <wp:positionH relativeFrom="column">
                  <wp:posOffset>2016760</wp:posOffset>
                </wp:positionH>
                <wp:positionV relativeFrom="paragraph">
                  <wp:posOffset>567690</wp:posOffset>
                </wp:positionV>
                <wp:extent cx="302925" cy="213480"/>
                <wp:effectExtent l="38100" t="38100" r="40005" b="4064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02925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B41C9" id="Ink 18" o:spid="_x0000_s1026" type="#_x0000_t75" style="position:absolute;margin-left:158.45pt;margin-top:44.35pt;width:24.55pt;height:17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&#13;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AE1E14" wp14:editId="57EFFA85">
                <wp:simplePos x="0" y="0"/>
                <wp:positionH relativeFrom="column">
                  <wp:posOffset>2388637</wp:posOffset>
                </wp:positionH>
                <wp:positionV relativeFrom="paragraph">
                  <wp:posOffset>485192</wp:posOffset>
                </wp:positionV>
                <wp:extent cx="2304661" cy="326571"/>
                <wp:effectExtent l="0" t="0" r="6985" b="1651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4661" cy="3265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58DBD4" w14:textId="18AE3D1C" w:rsidR="00507271" w:rsidRPr="00507271" w:rsidRDefault="0050727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>Missing internal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AE1E1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188.1pt;margin-top:38.2pt;width:181.45pt;height:25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" fillcolor="white [3201]" strokeweight=".5pt">
                <v:textbox>
                  <w:txbxContent>
                    <w:p w14:paraId="3858DBD4" w14:textId="18AE3D1C" w:rsidR="00507271" w:rsidRPr="00507271" w:rsidRDefault="00507271">
                      <w:pPr>
                        <w:rPr>
                          <w:color w:val="FF0000"/>
                          <w:lang w:val="en-US"/>
                        </w:rPr>
                      </w:pPr>
                      <w:r w:rsidRPr="00507271">
                        <w:rPr>
                          <w:color w:val="FF0000"/>
                          <w:lang w:val="en-US"/>
                        </w:rPr>
                        <w:t>Missing internal labe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34C11C4" wp14:editId="1A8C287C">
                <wp:simplePos x="0" y="0"/>
                <wp:positionH relativeFrom="column">
                  <wp:posOffset>2852420</wp:posOffset>
                </wp:positionH>
                <wp:positionV relativeFrom="paragraph">
                  <wp:posOffset>2519680</wp:posOffset>
                </wp:positionV>
                <wp:extent cx="194560" cy="186120"/>
                <wp:effectExtent l="38100" t="38100" r="34290" b="4254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94560" cy="18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A1F15E" id="Ink 11" o:spid="_x0000_s1026" type="#_x0000_t75" style="position:absolute;margin-left:224.25pt;margin-top:198.05pt;width:16pt;height:15.3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&#13;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144714" wp14:editId="35A3819F">
                <wp:simplePos x="0" y="0"/>
                <wp:positionH relativeFrom="column">
                  <wp:posOffset>3157432</wp:posOffset>
                </wp:positionH>
                <wp:positionV relativeFrom="paragraph">
                  <wp:posOffset>2463377</wp:posOffset>
                </wp:positionV>
                <wp:extent cx="1828800" cy="702734"/>
                <wp:effectExtent l="0" t="0" r="1270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7027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11E40A" w14:textId="2A5DA2EA" w:rsidR="00507271" w:rsidRPr="00507271" w:rsidRDefault="0050727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>The outputs from the two 4-to-1 MUXs should feed into another 4-to-1 M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44714" id="Text Box 8" o:spid="_x0000_s1027" type="#_x0000_t202" style="position:absolute;margin-left:248.6pt;margin-top:193.95pt;width:2in;height:55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" fillcolor="white [3201]" strokeweight=".5pt">
                <v:textbox>
                  <w:txbxContent>
                    <w:p w14:paraId="5411E40A" w14:textId="2A5DA2EA" w:rsidR="00507271" w:rsidRPr="00507271" w:rsidRDefault="00507271">
                      <w:pPr>
                        <w:rPr>
                          <w:color w:val="FF0000"/>
                          <w:lang w:val="en-US"/>
                        </w:rPr>
                      </w:pPr>
                      <w:r w:rsidRPr="00507271">
                        <w:rPr>
                          <w:color w:val="FF0000"/>
                          <w:lang w:val="en-US"/>
                        </w:rPr>
                        <w:t>The outputs from the two 4-to-1 MUXs should feed into another 4-to-1 MUX</w:t>
                      </w:r>
                    </w:p>
                  </w:txbxContent>
                </v:textbox>
              </v:shape>
            </w:pict>
          </mc:Fallback>
        </mc:AlternateContent>
      </w:r>
      <w:r w:rsidR="00F26201">
        <w:rPr>
          <w:noProof/>
        </w:rPr>
        <w:drawing>
          <wp:inline distT="0" distB="0" distL="0" distR="0" wp14:anchorId="00ADD5EC" wp14:editId="7A915553">
            <wp:extent cx="5731510" cy="4297863"/>
            <wp:effectExtent l="0" t="0" r="2540" b="7620"/>
            <wp:docPr id="3" name="Picture 3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B6CF" w14:textId="77777777" w:rsidR="00F26201" w:rsidRDefault="00F26201" w:rsidP="00F26201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proofErr w:type="spellStart"/>
      <w:r>
        <w:rPr>
          <w:sz w:val="24"/>
        </w:rPr>
        <w:t>Explain</w:t>
      </w:r>
      <w:r w:rsidR="00415140">
        <w:rPr>
          <w:sz w:val="24"/>
        </w:rPr>
        <w:t>ation</w:t>
      </w:r>
      <w:proofErr w:type="spellEnd"/>
      <w:r>
        <w:rPr>
          <w:sz w:val="24"/>
        </w:rPr>
        <w:t xml:space="preserve"> for one case, where output = I</w:t>
      </w:r>
      <w:r>
        <w:rPr>
          <w:sz w:val="24"/>
          <w:vertAlign w:val="subscript"/>
        </w:rPr>
        <w:t>0</w:t>
      </w:r>
    </w:p>
    <w:p w14:paraId="5F080521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According to the truth table, S</w:t>
      </w:r>
      <w:r>
        <w:rPr>
          <w:sz w:val="24"/>
          <w:vertAlign w:val="subscript"/>
        </w:rPr>
        <w:t xml:space="preserve">0 </w:t>
      </w:r>
      <w:r>
        <w:rPr>
          <w:sz w:val="24"/>
        </w:rPr>
        <w:t>= S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=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= 0</w:t>
      </w:r>
    </w:p>
    <w:p w14:paraId="51B9AC56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wire to the enabler of the two MUX.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go through an inverter before connecting to the enabler of the 1</w:t>
      </w:r>
      <w:r w:rsidRPr="00F26201">
        <w:rPr>
          <w:sz w:val="24"/>
          <w:vertAlign w:val="superscript"/>
        </w:rPr>
        <w:t>st</w:t>
      </w:r>
      <w:r>
        <w:rPr>
          <w:sz w:val="24"/>
        </w:rPr>
        <w:t xml:space="preserve"> MUX (the one above)</w:t>
      </w:r>
    </w:p>
    <w:p w14:paraId="5B1547EA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= 0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1</w:t>
      </w:r>
      <w:r w:rsidRPr="00F26201">
        <w:rPr>
          <w:rFonts w:hint="eastAsia"/>
          <w:sz w:val="24"/>
          <w:vertAlign w:val="superscript"/>
        </w:rPr>
        <w:t>st</w:t>
      </w:r>
      <w:r>
        <w:rPr>
          <w:rFonts w:hint="eastAsia"/>
          <w:sz w:val="24"/>
        </w:rPr>
        <w:t xml:space="preserve"> </w:t>
      </w:r>
      <w:r>
        <w:rPr>
          <w:sz w:val="24"/>
        </w:rPr>
        <w:t>MUX enabler = 1,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 enabler = 0</w:t>
      </w:r>
    </w:p>
    <w:p w14:paraId="5A74D2B1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1</w:t>
      </w:r>
      <w:r w:rsidRPr="00F26201">
        <w:rPr>
          <w:rFonts w:hint="eastAsia"/>
          <w:sz w:val="24"/>
          <w:vertAlign w:val="superscript"/>
        </w:rPr>
        <w:t>st</w:t>
      </w:r>
      <w:r>
        <w:rPr>
          <w:rFonts w:hint="eastAsia"/>
          <w:sz w:val="24"/>
        </w:rPr>
        <w:t xml:space="preserve"> </w:t>
      </w:r>
      <w:r>
        <w:rPr>
          <w:sz w:val="24"/>
        </w:rPr>
        <w:t>MUX is enabled,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 is disable</w:t>
      </w:r>
    </w:p>
    <w:p w14:paraId="4EC3C5B6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In the 1</w:t>
      </w:r>
      <w:r w:rsidRPr="00F26201">
        <w:rPr>
          <w:sz w:val="24"/>
          <w:vertAlign w:val="superscript"/>
        </w:rPr>
        <w:t>st</w:t>
      </w:r>
      <w:r>
        <w:rPr>
          <w:sz w:val="24"/>
        </w:rPr>
        <w:t xml:space="preserve"> MUX, S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and S</w:t>
      </w:r>
      <w:r>
        <w:rPr>
          <w:sz w:val="24"/>
          <w:vertAlign w:val="subscript"/>
        </w:rPr>
        <w:t>0</w:t>
      </w:r>
      <w:r>
        <w:rPr>
          <w:sz w:val="24"/>
        </w:rPr>
        <w:t xml:space="preserve"> = 0 select the data line I</w:t>
      </w:r>
      <w:r>
        <w:rPr>
          <w:sz w:val="24"/>
          <w:vertAlign w:val="subscript"/>
        </w:rPr>
        <w:t>0</w:t>
      </w:r>
      <w:r>
        <w:rPr>
          <w:sz w:val="24"/>
        </w:rPr>
        <w:t xml:space="preserve"> as output</w:t>
      </w:r>
    </w:p>
    <w:p w14:paraId="4784C928" w14:textId="77777777"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In the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, since it’s disabled, the output is 0</w:t>
      </w:r>
    </w:p>
    <w:p w14:paraId="4C25EEE7" w14:textId="77777777" w:rsidR="00F26201" w:rsidRP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 xml:space="preserve">+ Output of the 2 MUX is </w:t>
      </w:r>
      <w:proofErr w:type="spellStart"/>
      <w:r>
        <w:rPr>
          <w:sz w:val="24"/>
        </w:rPr>
        <w:t>ORed</w:t>
      </w:r>
      <w:proofErr w:type="spellEnd"/>
      <w:r>
        <w:rPr>
          <w:sz w:val="24"/>
        </w:rPr>
        <w:t xml:space="preserve"> to give the final output: I</w:t>
      </w:r>
      <w:r>
        <w:rPr>
          <w:sz w:val="24"/>
          <w:vertAlign w:val="subscript"/>
        </w:rPr>
        <w:t xml:space="preserve">0 </w:t>
      </w:r>
      <w:r>
        <w:rPr>
          <w:sz w:val="24"/>
        </w:rPr>
        <w:t>+ 0 = I</w:t>
      </w:r>
      <w:r>
        <w:rPr>
          <w:sz w:val="24"/>
          <w:vertAlign w:val="subscript"/>
        </w:rPr>
        <w:t>0</w:t>
      </w:r>
    </w:p>
    <w:p w14:paraId="664AF8EB" w14:textId="77777777" w:rsidR="009E4C86" w:rsidRDefault="00F26201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</w:t>
      </w:r>
      <w:r>
        <w:rPr>
          <w:sz w:val="24"/>
        </w:rPr>
        <w:t>Gain the desired output</w:t>
      </w:r>
    </w:p>
    <w:p w14:paraId="653C49E0" w14:textId="77777777"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14:paraId="54EB15E7" w14:textId="77777777"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14:paraId="59B41E9A" w14:textId="77777777"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14:paraId="6E06D20F" w14:textId="77777777"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14:paraId="16B57AAB" w14:textId="77777777" w:rsidR="00617B43" w:rsidRPr="00617B43" w:rsidRDefault="00617B43" w:rsidP="00617B43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Truth table: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850"/>
        <w:gridCol w:w="851"/>
        <w:gridCol w:w="850"/>
        <w:gridCol w:w="851"/>
        <w:gridCol w:w="850"/>
      </w:tblGrid>
      <w:tr w:rsidR="00617B43" w:rsidRPr="001F408D" w14:paraId="1D1019C9" w14:textId="77777777" w:rsidTr="00E130F5">
        <w:tc>
          <w:tcPr>
            <w:tcW w:w="850" w:type="dxa"/>
          </w:tcPr>
          <w:p w14:paraId="4B2FB748" w14:textId="77777777"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lastRenderedPageBreak/>
              <w:t>B</w:t>
            </w:r>
            <w:r>
              <w:rPr>
                <w:b/>
                <w:noProof/>
                <w:sz w:val="20"/>
                <w:vertAlign w:val="subscript"/>
              </w:rPr>
              <w:t>1</w:t>
            </w:r>
          </w:p>
        </w:tc>
        <w:tc>
          <w:tcPr>
            <w:tcW w:w="851" w:type="dxa"/>
          </w:tcPr>
          <w:p w14:paraId="009711BD" w14:textId="77777777"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B</w:t>
            </w:r>
            <w:r>
              <w:rPr>
                <w:b/>
                <w:noProof/>
                <w:sz w:val="20"/>
                <w:vertAlign w:val="subscript"/>
              </w:rPr>
              <w:t>0</w:t>
            </w:r>
          </w:p>
        </w:tc>
        <w:tc>
          <w:tcPr>
            <w:tcW w:w="850" w:type="dxa"/>
          </w:tcPr>
          <w:p w14:paraId="3E902533" w14:textId="77777777"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A</w:t>
            </w:r>
            <w:r>
              <w:rPr>
                <w:b/>
                <w:noProof/>
                <w:sz w:val="20"/>
                <w:vertAlign w:val="subscript"/>
              </w:rPr>
              <w:t>1</w:t>
            </w:r>
          </w:p>
        </w:tc>
        <w:tc>
          <w:tcPr>
            <w:tcW w:w="851" w:type="dxa"/>
          </w:tcPr>
          <w:p w14:paraId="3AEFEF71" w14:textId="77777777"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A</w:t>
            </w:r>
            <w:r>
              <w:rPr>
                <w:b/>
                <w:noProof/>
                <w:sz w:val="20"/>
                <w:vertAlign w:val="subscript"/>
              </w:rPr>
              <w:t>0</w:t>
            </w:r>
          </w:p>
        </w:tc>
        <w:tc>
          <w:tcPr>
            <w:tcW w:w="850" w:type="dxa"/>
          </w:tcPr>
          <w:p w14:paraId="21C1A628" w14:textId="77777777" w:rsidR="00617B43" w:rsidRPr="001F408D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</w:rPr>
            </w:pPr>
            <w:r>
              <w:rPr>
                <w:b/>
                <w:noProof/>
                <w:sz w:val="20"/>
              </w:rPr>
              <w:t>A &gt;= B?</w:t>
            </w:r>
          </w:p>
        </w:tc>
      </w:tr>
      <w:tr w:rsidR="00617B43" w:rsidRPr="001F408D" w14:paraId="7F53BD71" w14:textId="77777777" w:rsidTr="00E130F5">
        <w:tc>
          <w:tcPr>
            <w:tcW w:w="850" w:type="dxa"/>
          </w:tcPr>
          <w:p w14:paraId="0DB9F1E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14:paraId="318252D5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14:paraId="6FB0916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14:paraId="63C6854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14:paraId="51F356BF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w:t>1</w:t>
            </w:r>
          </w:p>
        </w:tc>
      </w:tr>
      <w:tr w:rsidR="00617B43" w:rsidRPr="001F408D" w14:paraId="775C3118" w14:textId="77777777" w:rsidTr="00E130F5">
        <w:tc>
          <w:tcPr>
            <w:tcW w:w="850" w:type="dxa"/>
          </w:tcPr>
          <w:p w14:paraId="4A979302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14:paraId="33EF906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14:paraId="08840070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14:paraId="4B117891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1</w:t>
            </w:r>
          </w:p>
        </w:tc>
        <w:tc>
          <w:tcPr>
            <w:tcW w:w="850" w:type="dxa"/>
          </w:tcPr>
          <w:p w14:paraId="784B2F22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w:t>1</w:t>
            </w:r>
          </w:p>
        </w:tc>
      </w:tr>
      <w:tr w:rsidR="00617B43" w:rsidRPr="001F408D" w14:paraId="63034ED1" w14:textId="77777777" w:rsidTr="00E130F5">
        <w:tc>
          <w:tcPr>
            <w:tcW w:w="850" w:type="dxa"/>
          </w:tcPr>
          <w:p w14:paraId="26D46EC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1" w:type="dxa"/>
          </w:tcPr>
          <w:p w14:paraId="3EAA113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14:paraId="1D637E2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1" w:type="dxa"/>
          </w:tcPr>
          <w:p w14:paraId="0CEAFB0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14:paraId="2DAD0E1E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</w:tr>
      <w:tr w:rsidR="00617B43" w:rsidRPr="001F408D" w14:paraId="51587AAF" w14:textId="77777777" w:rsidTr="00E130F5">
        <w:tc>
          <w:tcPr>
            <w:tcW w:w="850" w:type="dxa"/>
          </w:tcPr>
          <w:p w14:paraId="10F3916E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1" w:type="dxa"/>
          </w:tcPr>
          <w:p w14:paraId="6B1ED2D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14:paraId="188B96E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1" w:type="dxa"/>
          </w:tcPr>
          <w:p w14:paraId="3E295EF5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0" w:type="dxa"/>
          </w:tcPr>
          <w:p w14:paraId="542CAF9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</w:tr>
      <w:tr w:rsidR="00617B43" w:rsidRPr="001F408D" w14:paraId="7DA4235D" w14:textId="77777777" w:rsidTr="00E130F5">
        <w:tc>
          <w:tcPr>
            <w:tcW w:w="850" w:type="dxa"/>
          </w:tcPr>
          <w:p w14:paraId="4A67751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14:paraId="7E032A26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14:paraId="5A74E23F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14:paraId="5118813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0" w:type="dxa"/>
          </w:tcPr>
          <w:p w14:paraId="3421541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</w:tr>
      <w:tr w:rsidR="00617B43" w:rsidRPr="001F408D" w14:paraId="37EE3F94" w14:textId="77777777" w:rsidTr="00E130F5">
        <w:tc>
          <w:tcPr>
            <w:tcW w:w="850" w:type="dxa"/>
          </w:tcPr>
          <w:p w14:paraId="1CED904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14:paraId="60C510C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14:paraId="03211DA7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14:paraId="287B391B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14:paraId="1A4A857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</w:tr>
      <w:tr w:rsidR="00617B43" w:rsidRPr="001F408D" w14:paraId="7E9FA6F6" w14:textId="77777777" w:rsidTr="00E130F5">
        <w:tc>
          <w:tcPr>
            <w:tcW w:w="850" w:type="dxa"/>
          </w:tcPr>
          <w:p w14:paraId="4A09F07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1" w:type="dxa"/>
          </w:tcPr>
          <w:p w14:paraId="7A5A43E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14:paraId="73EB730B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1" w:type="dxa"/>
          </w:tcPr>
          <w:p w14:paraId="2AA95885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0" w:type="dxa"/>
          </w:tcPr>
          <w:p w14:paraId="3DB5B2F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</w:tr>
      <w:tr w:rsidR="00617B43" w:rsidRPr="001F408D" w14:paraId="68021D75" w14:textId="77777777" w:rsidTr="00E130F5">
        <w:tc>
          <w:tcPr>
            <w:tcW w:w="850" w:type="dxa"/>
          </w:tcPr>
          <w:p w14:paraId="4DD52786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1" w:type="dxa"/>
          </w:tcPr>
          <w:p w14:paraId="055A18C6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14:paraId="6C751647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1" w:type="dxa"/>
          </w:tcPr>
          <w:p w14:paraId="62E4A46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14:paraId="7883813E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</w:tr>
      <w:tr w:rsidR="00617B43" w:rsidRPr="001F408D" w14:paraId="22A3BA10" w14:textId="77777777" w:rsidTr="00E130F5">
        <w:tc>
          <w:tcPr>
            <w:tcW w:w="850" w:type="dxa"/>
          </w:tcPr>
          <w:p w14:paraId="34310E1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1" w:type="dxa"/>
          </w:tcPr>
          <w:p w14:paraId="58F724A2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14:paraId="1C453A3D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1" w:type="dxa"/>
          </w:tcPr>
          <w:p w14:paraId="26D7F26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14:paraId="457B34C1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</w:tr>
      <w:tr w:rsidR="00617B43" w:rsidRPr="001F408D" w14:paraId="2216425C" w14:textId="77777777" w:rsidTr="00E130F5">
        <w:tc>
          <w:tcPr>
            <w:tcW w:w="850" w:type="dxa"/>
          </w:tcPr>
          <w:p w14:paraId="7E25CB81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1" w:type="dxa"/>
          </w:tcPr>
          <w:p w14:paraId="0AFD0FF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14:paraId="295988F6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1" w:type="dxa"/>
          </w:tcPr>
          <w:p w14:paraId="6AE81B3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0" w:type="dxa"/>
          </w:tcPr>
          <w:p w14:paraId="6569ACC7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</w:tr>
      <w:tr w:rsidR="00617B43" w:rsidRPr="001F408D" w14:paraId="38A4297F" w14:textId="77777777" w:rsidTr="00E130F5">
        <w:tc>
          <w:tcPr>
            <w:tcW w:w="850" w:type="dxa"/>
          </w:tcPr>
          <w:p w14:paraId="4AFC84C2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14:paraId="547DEF4D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14:paraId="7E523B3B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14:paraId="33B7339B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14:paraId="16438DD0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</w:tr>
      <w:tr w:rsidR="00617B43" w:rsidRPr="001F408D" w14:paraId="70BFAEF8" w14:textId="77777777" w:rsidTr="00E130F5">
        <w:tc>
          <w:tcPr>
            <w:tcW w:w="850" w:type="dxa"/>
          </w:tcPr>
          <w:p w14:paraId="0CD8CB2D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14:paraId="73F72F3F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14:paraId="6CDC830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14:paraId="629BF9E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0" w:type="dxa"/>
          </w:tcPr>
          <w:p w14:paraId="14CF536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</w:tr>
      <w:tr w:rsidR="00617B43" w:rsidRPr="001F408D" w14:paraId="157DC2D8" w14:textId="77777777" w:rsidTr="00E130F5">
        <w:tc>
          <w:tcPr>
            <w:tcW w:w="850" w:type="dxa"/>
          </w:tcPr>
          <w:p w14:paraId="04A8596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1" w:type="dxa"/>
          </w:tcPr>
          <w:p w14:paraId="497AA141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14:paraId="0089167B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1" w:type="dxa"/>
          </w:tcPr>
          <w:p w14:paraId="26301453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0" w:type="dxa"/>
          </w:tcPr>
          <w:p w14:paraId="1D886B01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</w:tr>
      <w:tr w:rsidR="00617B43" w:rsidRPr="001F408D" w14:paraId="764F69CB" w14:textId="77777777" w:rsidTr="00E130F5">
        <w:tc>
          <w:tcPr>
            <w:tcW w:w="850" w:type="dxa"/>
          </w:tcPr>
          <w:p w14:paraId="14A8A084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1" w:type="dxa"/>
          </w:tcPr>
          <w:p w14:paraId="2422A117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14:paraId="5F8AA2DE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1" w:type="dxa"/>
          </w:tcPr>
          <w:p w14:paraId="649706F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14:paraId="10F3DC19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</w:tr>
      <w:tr w:rsidR="00617B43" w:rsidRPr="001F408D" w14:paraId="68DB0B60" w14:textId="77777777" w:rsidTr="00E130F5">
        <w:tc>
          <w:tcPr>
            <w:tcW w:w="850" w:type="dxa"/>
          </w:tcPr>
          <w:p w14:paraId="5F9A923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14:paraId="47E869C0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14:paraId="3A2DCACF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14:paraId="09CA3BC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0</w:t>
            </w:r>
          </w:p>
        </w:tc>
        <w:tc>
          <w:tcPr>
            <w:tcW w:w="850" w:type="dxa"/>
          </w:tcPr>
          <w:p w14:paraId="2E64B75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0</w:t>
            </w:r>
          </w:p>
        </w:tc>
      </w:tr>
      <w:tr w:rsidR="00617B43" w:rsidRPr="001F408D" w14:paraId="663145DD" w14:textId="77777777" w:rsidTr="00E130F5">
        <w:tc>
          <w:tcPr>
            <w:tcW w:w="850" w:type="dxa"/>
          </w:tcPr>
          <w:p w14:paraId="3650629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14:paraId="44E38A08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14:paraId="683337CF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14:paraId="0FF0F76A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14:paraId="2A50509C" w14:textId="77777777"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</w:tr>
    </w:tbl>
    <w:p w14:paraId="0B521D49" w14:textId="1CA6A430" w:rsidR="00617B43" w:rsidRPr="00617B43" w:rsidRDefault="00507271" w:rsidP="00617B43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FF58E6B" wp14:editId="22DF636E">
                <wp:simplePos x="0" y="0"/>
                <wp:positionH relativeFrom="column">
                  <wp:posOffset>4371975</wp:posOffset>
                </wp:positionH>
                <wp:positionV relativeFrom="paragraph">
                  <wp:posOffset>-3362960</wp:posOffset>
                </wp:positionV>
                <wp:extent cx="1524000" cy="1695450"/>
                <wp:effectExtent l="0" t="0" r="12700" b="1905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4000" cy="1695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DB525E" w14:textId="6B5C0716" w:rsidR="00507271" w:rsidRPr="00507271" w:rsidRDefault="0050727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>Your table is technically correct, but your columns should be ordered A</w:t>
                            </w:r>
                            <w:r w:rsidRPr="00507271">
                              <w:rPr>
                                <w:color w:val="FF0000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 xml:space="preserve"> A</w:t>
                            </w:r>
                            <w:r w:rsidRPr="00507271">
                              <w:rPr>
                                <w:color w:val="FF0000"/>
                                <w:vertAlign w:val="subscript"/>
                                <w:lang w:val="en-US"/>
                              </w:rPr>
                              <w:t>0</w:t>
                            </w: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 xml:space="preserve"> B</w:t>
                            </w:r>
                            <w:r w:rsidRPr="00507271">
                              <w:rPr>
                                <w:color w:val="FF0000"/>
                                <w:vertAlign w:val="subscript"/>
                                <w:lang w:val="en-US"/>
                              </w:rPr>
                              <w:t>1</w:t>
                            </w: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 xml:space="preserve"> B</w:t>
                            </w:r>
                            <w:r w:rsidRPr="00507271">
                              <w:rPr>
                                <w:color w:val="FF0000"/>
                                <w:vertAlign w:val="subscript"/>
                                <w:lang w:val="en-US"/>
                              </w:rPr>
                              <w:t>0</w:t>
                            </w:r>
                            <w:r w:rsidRPr="00507271">
                              <w:rPr>
                                <w:color w:val="FF0000"/>
                                <w:lang w:val="en-US"/>
                              </w:rPr>
                              <w:t xml:space="preserve"> in order to get the 8-to-1 MUX that you w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F58E6B" id="Text Box 23" o:spid="_x0000_s1028" type="#_x0000_t202" style="position:absolute;left:0;text-align:left;margin-left:344.25pt;margin-top:-264.8pt;width:120pt;height:133.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" fillcolor="white [3201]" strokeweight=".5pt">
                <v:textbox>
                  <w:txbxContent>
                    <w:p w14:paraId="2FDB525E" w14:textId="6B5C0716" w:rsidR="00507271" w:rsidRPr="00507271" w:rsidRDefault="00507271">
                      <w:pPr>
                        <w:rPr>
                          <w:color w:val="FF0000"/>
                          <w:lang w:val="en-US"/>
                        </w:rPr>
                      </w:pPr>
                      <w:r w:rsidRPr="00507271">
                        <w:rPr>
                          <w:color w:val="FF0000"/>
                          <w:lang w:val="en-US"/>
                        </w:rPr>
                        <w:t>Your table is technically correct, but your columns should be ordered A</w:t>
                      </w:r>
                      <w:r w:rsidRPr="00507271">
                        <w:rPr>
                          <w:color w:val="FF0000"/>
                          <w:vertAlign w:val="subscript"/>
                          <w:lang w:val="en-US"/>
                        </w:rPr>
                        <w:t>1</w:t>
                      </w:r>
                      <w:r w:rsidRPr="00507271">
                        <w:rPr>
                          <w:color w:val="FF0000"/>
                          <w:lang w:val="en-US"/>
                        </w:rPr>
                        <w:t xml:space="preserve"> A</w:t>
                      </w:r>
                      <w:r w:rsidRPr="00507271">
                        <w:rPr>
                          <w:color w:val="FF0000"/>
                          <w:vertAlign w:val="subscript"/>
                          <w:lang w:val="en-US"/>
                        </w:rPr>
                        <w:t>0</w:t>
                      </w:r>
                      <w:r w:rsidRPr="00507271">
                        <w:rPr>
                          <w:color w:val="FF0000"/>
                          <w:lang w:val="en-US"/>
                        </w:rPr>
                        <w:t xml:space="preserve"> B</w:t>
                      </w:r>
                      <w:r w:rsidRPr="00507271">
                        <w:rPr>
                          <w:color w:val="FF0000"/>
                          <w:vertAlign w:val="subscript"/>
                          <w:lang w:val="en-US"/>
                        </w:rPr>
                        <w:t>1</w:t>
                      </w:r>
                      <w:r w:rsidRPr="00507271">
                        <w:rPr>
                          <w:color w:val="FF0000"/>
                          <w:lang w:val="en-US"/>
                        </w:rPr>
                        <w:t xml:space="preserve"> B</w:t>
                      </w:r>
                      <w:r w:rsidRPr="00507271">
                        <w:rPr>
                          <w:color w:val="FF0000"/>
                          <w:vertAlign w:val="subscript"/>
                          <w:lang w:val="en-US"/>
                        </w:rPr>
                        <w:t>0</w:t>
                      </w:r>
                      <w:r w:rsidRPr="00507271">
                        <w:rPr>
                          <w:color w:val="FF0000"/>
                          <w:lang w:val="en-US"/>
                        </w:rPr>
                        <w:t xml:space="preserve"> in order to get the 8-to-1 MUX that you want</w:t>
                      </w:r>
                    </w:p>
                  </w:txbxContent>
                </v:textbox>
              </v:shape>
            </w:pict>
          </mc:Fallback>
        </mc:AlternateContent>
      </w:r>
      <w:r w:rsidR="00617B43">
        <w:rPr>
          <w:sz w:val="24"/>
        </w:rPr>
        <w:t>Divide the 16 rows of the truth table into pairs of 2 rows, we see: t</w:t>
      </w:r>
      <w:r w:rsidR="00617B43" w:rsidRPr="00617B43">
        <w:rPr>
          <w:sz w:val="24"/>
        </w:rPr>
        <w:t>he output of each row is either all 1, all 0 or is equal to A</w:t>
      </w:r>
      <w:r w:rsidR="00617B43" w:rsidRPr="00617B43">
        <w:rPr>
          <w:sz w:val="24"/>
          <w:vertAlign w:val="subscript"/>
        </w:rPr>
        <w:t>0</w:t>
      </w:r>
    </w:p>
    <w:p w14:paraId="683A1F82" w14:textId="77777777" w:rsidR="00617B43" w:rsidRDefault="00617B43" w:rsidP="00617B43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Choose B</w:t>
      </w:r>
      <w:r>
        <w:rPr>
          <w:sz w:val="24"/>
          <w:vertAlign w:val="subscript"/>
        </w:rPr>
        <w:t>1</w:t>
      </w:r>
      <w:r>
        <w:rPr>
          <w:sz w:val="24"/>
        </w:rPr>
        <w:t>, B</w:t>
      </w:r>
      <w:r>
        <w:rPr>
          <w:sz w:val="24"/>
          <w:vertAlign w:val="subscript"/>
        </w:rPr>
        <w:t>2</w:t>
      </w:r>
      <w:r>
        <w:rPr>
          <w:sz w:val="24"/>
        </w:rPr>
        <w:t>, A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as the select lines. There can be 8 different combinations, each map to one data line (denoted by different </w:t>
      </w:r>
      <w:r w:rsidR="00371732">
        <w:rPr>
          <w:sz w:val="24"/>
        </w:rPr>
        <w:t>colours</w:t>
      </w:r>
      <w:r>
        <w:rPr>
          <w:sz w:val="24"/>
        </w:rPr>
        <w:t xml:space="preserve"> in the table above)</w:t>
      </w:r>
    </w:p>
    <w:p w14:paraId="18D79B97" w14:textId="253F9400" w:rsidR="00371732" w:rsidRPr="00371732" w:rsidRDefault="00507271" w:rsidP="00371732">
      <w:pPr>
        <w:spacing w:line="360" w:lineRule="auto"/>
        <w:rPr>
          <w:sz w:val="24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466C2981" wp14:editId="01930ABF">
                <wp:simplePos x="0" y="0"/>
                <wp:positionH relativeFrom="column">
                  <wp:posOffset>960120</wp:posOffset>
                </wp:positionH>
                <wp:positionV relativeFrom="paragraph">
                  <wp:posOffset>516890</wp:posOffset>
                </wp:positionV>
                <wp:extent cx="188835" cy="131040"/>
                <wp:effectExtent l="38100" t="38100" r="40005" b="34290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88835" cy="13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F1D07" id="Ink 92" o:spid="_x0000_s1026" type="#_x0000_t75" style="position:absolute;margin-left:75.25pt;margin-top:40.35pt;width:15.55pt;height:11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&#13;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72CA58C8" wp14:editId="42BAD064">
                <wp:simplePos x="0" y="0"/>
                <wp:positionH relativeFrom="column">
                  <wp:posOffset>678720</wp:posOffset>
                </wp:positionH>
                <wp:positionV relativeFrom="paragraph">
                  <wp:posOffset>3243800</wp:posOffset>
                </wp:positionV>
                <wp:extent cx="360" cy="50040"/>
                <wp:effectExtent l="38100" t="38100" r="38100" b="39370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9710D" id="Ink 89" o:spid="_x0000_s1026" type="#_x0000_t75" style="position:absolute;margin-left:53.1pt;margin-top:255.05pt;width:.75pt;height:4.6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&#13;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7C871AAF" wp14:editId="693D00C1">
                <wp:simplePos x="0" y="0"/>
                <wp:positionH relativeFrom="column">
                  <wp:posOffset>674040</wp:posOffset>
                </wp:positionH>
                <wp:positionV relativeFrom="paragraph">
                  <wp:posOffset>2885600</wp:posOffset>
                </wp:positionV>
                <wp:extent cx="360" cy="48240"/>
                <wp:effectExtent l="38100" t="38100" r="38100" b="4127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36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E71AC" id="Ink 88" o:spid="_x0000_s1026" type="#_x0000_t75" style="position:absolute;margin-left:52.7pt;margin-top:226.85pt;width:.75pt;height:4.5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&#13;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58D15010" wp14:editId="2E6E5857">
                <wp:simplePos x="0" y="0"/>
                <wp:positionH relativeFrom="column">
                  <wp:posOffset>631825</wp:posOffset>
                </wp:positionH>
                <wp:positionV relativeFrom="paragraph">
                  <wp:posOffset>2492375</wp:posOffset>
                </wp:positionV>
                <wp:extent cx="72115" cy="109855"/>
                <wp:effectExtent l="38100" t="38100" r="42545" b="42545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2115" cy="109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37E4F7" id="Ink 87" o:spid="_x0000_s1026" type="#_x0000_t75" style="position:absolute;margin-left:49.4pt;margin-top:195.9pt;width:6.4pt;height:9.3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&#13;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C3E2160" wp14:editId="1FC23B20">
                <wp:simplePos x="0" y="0"/>
                <wp:positionH relativeFrom="column">
                  <wp:posOffset>668860</wp:posOffset>
                </wp:positionH>
                <wp:positionV relativeFrom="paragraph">
                  <wp:posOffset>2212340</wp:posOffset>
                </wp:positionV>
                <wp:extent cx="360" cy="51480"/>
                <wp:effectExtent l="38100" t="38100" r="38100" b="3746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360" cy="5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FEA1D" id="Ink 82" o:spid="_x0000_s1026" type="#_x0000_t75" style="position:absolute;margin-left:52.3pt;margin-top:173.85pt;width:.75pt;height:4.7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&#13;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0225ADDB" wp14:editId="44AE8D7C">
                <wp:simplePos x="0" y="0"/>
                <wp:positionH relativeFrom="column">
                  <wp:posOffset>653740</wp:posOffset>
                </wp:positionH>
                <wp:positionV relativeFrom="paragraph">
                  <wp:posOffset>1878620</wp:posOffset>
                </wp:positionV>
                <wp:extent cx="16200" cy="47160"/>
                <wp:effectExtent l="38100" t="38100" r="34925" b="4191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620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E272F6" id="Ink 81" o:spid="_x0000_s1026" type="#_x0000_t75" style="position:absolute;margin-left:51.15pt;margin-top:147.55pt;width:2pt;height:4.4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&#13;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248AF8E4" wp14:editId="74EBDF1F">
                <wp:simplePos x="0" y="0"/>
                <wp:positionH relativeFrom="column">
                  <wp:posOffset>680640</wp:posOffset>
                </wp:positionH>
                <wp:positionV relativeFrom="paragraph">
                  <wp:posOffset>1552340</wp:posOffset>
                </wp:positionV>
                <wp:extent cx="360" cy="63000"/>
                <wp:effectExtent l="38100" t="38100" r="38100" b="38735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6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9FD975" id="Ink 80" o:spid="_x0000_s1026" type="#_x0000_t75" style="position:absolute;margin-left:53.25pt;margin-top:121.9pt;width:.75pt;height:5.6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">
                <v:imagedata r:id="rId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3AAE3043" wp14:editId="2469FC30">
                <wp:simplePos x="0" y="0"/>
                <wp:positionH relativeFrom="column">
                  <wp:posOffset>669480</wp:posOffset>
                </wp:positionH>
                <wp:positionV relativeFrom="paragraph">
                  <wp:posOffset>1196300</wp:posOffset>
                </wp:positionV>
                <wp:extent cx="23040" cy="53640"/>
                <wp:effectExtent l="38100" t="38100" r="40640" b="35560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3040" cy="5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E8FEF" id="Ink 79" o:spid="_x0000_s1026" type="#_x0000_t75" style="position:absolute;margin-left:52.35pt;margin-top:93.85pt;width:2.5pt;height:4.9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&#13;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6DC1911B" wp14:editId="56136084">
                <wp:simplePos x="0" y="0"/>
                <wp:positionH relativeFrom="column">
                  <wp:posOffset>653415</wp:posOffset>
                </wp:positionH>
                <wp:positionV relativeFrom="paragraph">
                  <wp:posOffset>803275</wp:posOffset>
                </wp:positionV>
                <wp:extent cx="91165" cy="128905"/>
                <wp:effectExtent l="38100" t="38100" r="36195" b="3619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91165" cy="128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B18ED2" id="Ink 77" o:spid="_x0000_s1026" type="#_x0000_t75" style="position:absolute;margin-left:51.1pt;margin-top:62.9pt;width:7.9pt;height:10.8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&#13;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52CE6382" wp14:editId="34CCC50F">
                <wp:simplePos x="0" y="0"/>
                <wp:positionH relativeFrom="column">
                  <wp:posOffset>2021840</wp:posOffset>
                </wp:positionH>
                <wp:positionV relativeFrom="paragraph">
                  <wp:posOffset>3322320</wp:posOffset>
                </wp:positionV>
                <wp:extent cx="76995" cy="83820"/>
                <wp:effectExtent l="38100" t="38100" r="37465" b="30480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76995" cy="83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92FAA" id="Ink 72" o:spid="_x0000_s1026" type="#_x0000_t75" style="position:absolute;margin-left:158.85pt;margin-top:261.25pt;width:6.75pt;height:7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&#13;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4B427E95" wp14:editId="114ACA45">
                <wp:simplePos x="0" y="0"/>
                <wp:positionH relativeFrom="column">
                  <wp:posOffset>1657350</wp:posOffset>
                </wp:positionH>
                <wp:positionV relativeFrom="paragraph">
                  <wp:posOffset>3311525</wp:posOffset>
                </wp:positionV>
                <wp:extent cx="54335" cy="88900"/>
                <wp:effectExtent l="38100" t="38100" r="34925" b="3810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54335" cy="88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9A6062" id="Ink 69" o:spid="_x0000_s1026" type="#_x0000_t75" style="position:absolute;margin-left:130.15pt;margin-top:260.4pt;width:5pt;height:7.7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23CA2F1B" wp14:editId="33F44A3E">
                <wp:simplePos x="0" y="0"/>
                <wp:positionH relativeFrom="column">
                  <wp:posOffset>1379855</wp:posOffset>
                </wp:positionH>
                <wp:positionV relativeFrom="paragraph">
                  <wp:posOffset>3268345</wp:posOffset>
                </wp:positionV>
                <wp:extent cx="78900" cy="95885"/>
                <wp:effectExtent l="38100" t="38100" r="35560" b="3111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78900" cy="95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CD668" id="Ink 65" o:spid="_x0000_s1026" type="#_x0000_t75" style="position:absolute;margin-left:108.3pt;margin-top:257pt;width:6.9pt;height:8.2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">
                <v:imagedata r:id="rId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3B8B40D2" wp14:editId="7DD28D89">
                <wp:simplePos x="0" y="0"/>
                <wp:positionH relativeFrom="column">
                  <wp:posOffset>1663700</wp:posOffset>
                </wp:positionH>
                <wp:positionV relativeFrom="paragraph">
                  <wp:posOffset>3818255</wp:posOffset>
                </wp:positionV>
                <wp:extent cx="114935" cy="250190"/>
                <wp:effectExtent l="38100" t="38100" r="37465" b="4191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14935" cy="25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176C1D" id="Ink 62" o:spid="_x0000_s1026" type="#_x0000_t75" style="position:absolute;margin-left:130.65pt;margin-top:300.3pt;width:9.75pt;height:20.4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">
                <v:imagedata r:id="rId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507A78C9" wp14:editId="6CC250CC">
                <wp:simplePos x="0" y="0"/>
                <wp:positionH relativeFrom="column">
                  <wp:posOffset>1118870</wp:posOffset>
                </wp:positionH>
                <wp:positionV relativeFrom="paragraph">
                  <wp:posOffset>3220085</wp:posOffset>
                </wp:positionV>
                <wp:extent cx="89040" cy="110190"/>
                <wp:effectExtent l="38100" t="38100" r="25400" b="4254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89040" cy="11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7559F7" id="Ink 56" o:spid="_x0000_s1026" type="#_x0000_t75" style="position:absolute;margin-left:87.75pt;margin-top:253.2pt;width:7.7pt;height:9.4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">
                <v:imagedata r:id="rId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3C2B92D6" wp14:editId="166919D1">
                <wp:simplePos x="0" y="0"/>
                <wp:positionH relativeFrom="column">
                  <wp:posOffset>1123950</wp:posOffset>
                </wp:positionH>
                <wp:positionV relativeFrom="paragraph">
                  <wp:posOffset>2913380</wp:posOffset>
                </wp:positionV>
                <wp:extent cx="95010" cy="143800"/>
                <wp:effectExtent l="38100" t="38100" r="32385" b="3429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95010" cy="14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38E3F5" id="Ink 53" o:spid="_x0000_s1026" type="#_x0000_t75" style="position:absolute;margin-left:88.15pt;margin-top:229.05pt;width:8.2pt;height:12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&#13;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5EB402CF" wp14:editId="797AB04D">
                <wp:simplePos x="0" y="0"/>
                <wp:positionH relativeFrom="column">
                  <wp:posOffset>1108710</wp:posOffset>
                </wp:positionH>
                <wp:positionV relativeFrom="paragraph">
                  <wp:posOffset>2512695</wp:posOffset>
                </wp:positionV>
                <wp:extent cx="82860" cy="142875"/>
                <wp:effectExtent l="38100" t="38100" r="19050" b="349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82860" cy="142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27FBD8" id="Ink 50" o:spid="_x0000_s1026" type="#_x0000_t75" style="position:absolute;margin-left:86.95pt;margin-top:197.5pt;width:7.2pt;height:11.9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&#13;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4BF58806" wp14:editId="34EA9627">
                <wp:simplePos x="0" y="0"/>
                <wp:positionH relativeFrom="column">
                  <wp:posOffset>1110615</wp:posOffset>
                </wp:positionH>
                <wp:positionV relativeFrom="paragraph">
                  <wp:posOffset>2211705</wp:posOffset>
                </wp:positionV>
                <wp:extent cx="87005" cy="158380"/>
                <wp:effectExtent l="38100" t="38100" r="40005" b="3238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87005" cy="158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38D69" id="Ink 45" o:spid="_x0000_s1026" type="#_x0000_t75" style="position:absolute;margin-left:87.1pt;margin-top:173.8pt;width:7.55pt;height:13.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">
                <v:imagedata r:id="rId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63DBCAE9" wp14:editId="4C1F42B7">
                <wp:simplePos x="0" y="0"/>
                <wp:positionH relativeFrom="column">
                  <wp:posOffset>1104265</wp:posOffset>
                </wp:positionH>
                <wp:positionV relativeFrom="paragraph">
                  <wp:posOffset>1847215</wp:posOffset>
                </wp:positionV>
                <wp:extent cx="100645" cy="150310"/>
                <wp:effectExtent l="38100" t="38100" r="1270" b="4064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00645" cy="150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1A058B" id="Ink 42" o:spid="_x0000_s1026" type="#_x0000_t75" style="position:absolute;margin-left:86.6pt;margin-top:145.1pt;width:8.6pt;height:12.5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">
                <v:imagedata r:id="rId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559717E" wp14:editId="071D60C6">
                <wp:simplePos x="0" y="0"/>
                <wp:positionH relativeFrom="column">
                  <wp:posOffset>1071880</wp:posOffset>
                </wp:positionH>
                <wp:positionV relativeFrom="paragraph">
                  <wp:posOffset>1530350</wp:posOffset>
                </wp:positionV>
                <wp:extent cx="98185" cy="156520"/>
                <wp:effectExtent l="38100" t="38100" r="41910" b="3429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98185" cy="15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02A7AD" id="Ink 39" o:spid="_x0000_s1026" type="#_x0000_t75" style="position:absolute;margin-left:84.05pt;margin-top:120.15pt;width:8.45pt;height:13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">
                <v:imagedata r:id="rId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2FE7A2EC" wp14:editId="4C1B2222">
                <wp:simplePos x="0" y="0"/>
                <wp:positionH relativeFrom="column">
                  <wp:posOffset>1099820</wp:posOffset>
                </wp:positionH>
                <wp:positionV relativeFrom="paragraph">
                  <wp:posOffset>1210310</wp:posOffset>
                </wp:positionV>
                <wp:extent cx="82275" cy="133560"/>
                <wp:effectExtent l="38100" t="38100" r="32385" b="3175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82275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C7A14A" id="Ink 36" o:spid="_x0000_s1026" type="#_x0000_t75" style="position:absolute;margin-left:86.25pt;margin-top:94.95pt;width:7.2pt;height:11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">
                <v:imagedata r:id="rId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60C0C600" wp14:editId="03FD238D">
                <wp:simplePos x="0" y="0"/>
                <wp:positionH relativeFrom="column">
                  <wp:posOffset>1099185</wp:posOffset>
                </wp:positionH>
                <wp:positionV relativeFrom="paragraph">
                  <wp:posOffset>869315</wp:posOffset>
                </wp:positionV>
                <wp:extent cx="102245" cy="151145"/>
                <wp:effectExtent l="38100" t="38100" r="37465" b="3937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02245" cy="151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5475AF" id="Ink 33" o:spid="_x0000_s1026" type="#_x0000_t75" style="position:absolute;margin-left:86.2pt;margin-top:68.1pt;width:8.75pt;height:12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">
                <v:imagedata r:id="rId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38D76ECE" wp14:editId="34891954">
                <wp:simplePos x="0" y="0"/>
                <wp:positionH relativeFrom="column">
                  <wp:posOffset>3164840</wp:posOffset>
                </wp:positionH>
                <wp:positionV relativeFrom="paragraph">
                  <wp:posOffset>824865</wp:posOffset>
                </wp:positionV>
                <wp:extent cx="121010" cy="179640"/>
                <wp:effectExtent l="38100" t="38100" r="31750" b="3683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12101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1B2DE" id="Ink 26" o:spid="_x0000_s1026" type="#_x0000_t75" style="position:absolute;margin-left:248.85pt;margin-top:64.6pt;width:10.25pt;height:14.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">
                <v:imagedata r:id="rId59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CD17182" wp14:editId="09B2167C">
                <wp:simplePos x="0" y="0"/>
                <wp:positionH relativeFrom="column">
                  <wp:posOffset>3486150</wp:posOffset>
                </wp:positionH>
                <wp:positionV relativeFrom="paragraph">
                  <wp:posOffset>771525</wp:posOffset>
                </wp:positionV>
                <wp:extent cx="1285875" cy="300355"/>
                <wp:effectExtent l="0" t="0" r="9525" b="1714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5875" cy="3003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AD90F2" w14:textId="5F9C5CA5" w:rsidR="00507271" w:rsidRPr="00507271" w:rsidRDefault="0050727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No internal 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17182" id="Text Box 22" o:spid="_x0000_s1029" type="#_x0000_t202" style="position:absolute;margin-left:274.5pt;margin-top:60.75pt;width:101.25pt;height:23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" fillcolor="white [3201]" strokeweight=".5pt">
                <v:textbox>
                  <w:txbxContent>
                    <w:p w14:paraId="49AD90F2" w14:textId="5F9C5CA5" w:rsidR="00507271" w:rsidRPr="00507271" w:rsidRDefault="00507271">
                      <w:pPr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No internal labels</w:t>
                      </w:r>
                    </w:p>
                  </w:txbxContent>
                </v:textbox>
              </v:shape>
            </w:pict>
          </mc:Fallback>
        </mc:AlternateContent>
      </w:r>
      <w:r w:rsidR="00371732">
        <w:rPr>
          <w:noProof/>
        </w:rPr>
        <w:drawing>
          <wp:inline distT="0" distB="0" distL="0" distR="0" wp14:anchorId="6A18B8E8" wp14:editId="4C369EA4">
            <wp:extent cx="5731510" cy="4297863"/>
            <wp:effectExtent l="0" t="0" r="2540" b="7620"/>
            <wp:docPr id="4" name="Picture 4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8AFC5" w14:textId="77777777" w:rsidR="00006741" w:rsidRPr="00006741" w:rsidRDefault="00006741" w:rsidP="00006741">
      <w:pPr>
        <w:spacing w:line="360" w:lineRule="auto"/>
        <w:rPr>
          <w:u w:val="single"/>
        </w:rPr>
      </w:pPr>
    </w:p>
    <w:sectPr w:rsidR="00006741" w:rsidRPr="000067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59B2F" w14:textId="77777777" w:rsidR="001C1992" w:rsidRDefault="001C1992" w:rsidP="008F350B">
      <w:pPr>
        <w:spacing w:after="0" w:line="240" w:lineRule="auto"/>
      </w:pPr>
      <w:r>
        <w:separator/>
      </w:r>
    </w:p>
  </w:endnote>
  <w:endnote w:type="continuationSeparator" w:id="0">
    <w:p w14:paraId="7CE236DE" w14:textId="77777777" w:rsidR="001C1992" w:rsidRDefault="001C1992" w:rsidP="008F3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9CE79" w14:textId="77777777" w:rsidR="001C1992" w:rsidRDefault="001C1992" w:rsidP="008F350B">
      <w:pPr>
        <w:spacing w:after="0" w:line="240" w:lineRule="auto"/>
      </w:pPr>
      <w:r>
        <w:separator/>
      </w:r>
    </w:p>
  </w:footnote>
  <w:footnote w:type="continuationSeparator" w:id="0">
    <w:p w14:paraId="0CF2E0D2" w14:textId="77777777" w:rsidR="001C1992" w:rsidRDefault="001C1992" w:rsidP="008F35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9149CD"/>
    <w:multiLevelType w:val="hybridMultilevel"/>
    <w:tmpl w:val="59C081BE"/>
    <w:lvl w:ilvl="0" w:tplc="26AC1B1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AD15F9"/>
    <w:multiLevelType w:val="hybridMultilevel"/>
    <w:tmpl w:val="2040A84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342F14"/>
    <w:multiLevelType w:val="hybridMultilevel"/>
    <w:tmpl w:val="97703EA8"/>
    <w:lvl w:ilvl="0" w:tplc="730270A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LAwMzczMbAwsjRX0lEKTi0uzszPAykwqgUAC2AHDSwAAAA="/>
  </w:docVars>
  <w:rsids>
    <w:rsidRoot w:val="00A51608"/>
    <w:rsid w:val="00006741"/>
    <w:rsid w:val="000D68C4"/>
    <w:rsid w:val="001C1992"/>
    <w:rsid w:val="001F334B"/>
    <w:rsid w:val="00371732"/>
    <w:rsid w:val="00415140"/>
    <w:rsid w:val="00507271"/>
    <w:rsid w:val="0056489B"/>
    <w:rsid w:val="00617B43"/>
    <w:rsid w:val="006F5E77"/>
    <w:rsid w:val="008F350B"/>
    <w:rsid w:val="009E4C86"/>
    <w:rsid w:val="00A51608"/>
    <w:rsid w:val="00A829AB"/>
    <w:rsid w:val="00D121B2"/>
    <w:rsid w:val="00D15468"/>
    <w:rsid w:val="00F2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ED435"/>
  <w15:chartTrackingRefBased/>
  <w15:docId w15:val="{F331DDAB-A467-4D92-929A-F32D7EBDB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741"/>
    <w:pPr>
      <w:ind w:left="720"/>
      <w:contextualSpacing/>
    </w:pPr>
  </w:style>
  <w:style w:type="table" w:styleId="TableGrid">
    <w:name w:val="Table Grid"/>
    <w:basedOn w:val="TableNormal"/>
    <w:uiPriority w:val="39"/>
    <w:rsid w:val="000067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F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50B"/>
  </w:style>
  <w:style w:type="paragraph" w:styleId="Footer">
    <w:name w:val="footer"/>
    <w:basedOn w:val="Normal"/>
    <w:link w:val="FooterChar"/>
    <w:uiPriority w:val="99"/>
    <w:unhideWhenUsed/>
    <w:rsid w:val="008F35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customXml" Target="ink/ink6.xml"/><Relationship Id="rId26" Type="http://schemas.openxmlformats.org/officeDocument/2006/relationships/customXml" Target="ink/ink10.xml"/><Relationship Id="rId39" Type="http://schemas.openxmlformats.org/officeDocument/2006/relationships/image" Target="media/image17.png"/><Relationship Id="rId21" Type="http://schemas.openxmlformats.org/officeDocument/2006/relationships/image" Target="media/image8.png"/><Relationship Id="rId34" Type="http://schemas.openxmlformats.org/officeDocument/2006/relationships/customXml" Target="ink/ink14.xml"/><Relationship Id="rId42" Type="http://schemas.openxmlformats.org/officeDocument/2006/relationships/customXml" Target="ink/ink18.xml"/><Relationship Id="rId47" Type="http://schemas.openxmlformats.org/officeDocument/2006/relationships/image" Target="media/image21.png"/><Relationship Id="rId50" Type="http://schemas.openxmlformats.org/officeDocument/2006/relationships/customXml" Target="ink/ink22.xml"/><Relationship Id="rId55" Type="http://schemas.openxmlformats.org/officeDocument/2006/relationships/image" Target="media/image25.png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9" Type="http://schemas.openxmlformats.org/officeDocument/2006/relationships/image" Target="media/image12.png"/><Relationship Id="rId11" Type="http://schemas.openxmlformats.org/officeDocument/2006/relationships/customXml" Target="ink/ink3.xml"/><Relationship Id="rId24" Type="http://schemas.openxmlformats.org/officeDocument/2006/relationships/customXml" Target="ink/ink9.xml"/><Relationship Id="rId32" Type="http://schemas.openxmlformats.org/officeDocument/2006/relationships/customXml" Target="ink/ink13.xml"/><Relationship Id="rId37" Type="http://schemas.openxmlformats.org/officeDocument/2006/relationships/image" Target="media/image16.png"/><Relationship Id="rId40" Type="http://schemas.openxmlformats.org/officeDocument/2006/relationships/customXml" Target="ink/ink17.xml"/><Relationship Id="rId45" Type="http://schemas.openxmlformats.org/officeDocument/2006/relationships/image" Target="media/image20.png"/><Relationship Id="rId53" Type="http://schemas.openxmlformats.org/officeDocument/2006/relationships/image" Target="media/image24.png"/><Relationship Id="rId58" Type="http://schemas.openxmlformats.org/officeDocument/2006/relationships/customXml" Target="ink/ink26.xml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image" Target="media/image4.png"/><Relationship Id="rId22" Type="http://schemas.openxmlformats.org/officeDocument/2006/relationships/customXml" Target="ink/ink8.xml"/><Relationship Id="rId27" Type="http://schemas.openxmlformats.org/officeDocument/2006/relationships/image" Target="media/image11.png"/><Relationship Id="rId30" Type="http://schemas.openxmlformats.org/officeDocument/2006/relationships/customXml" Target="ink/ink12.xml"/><Relationship Id="rId35" Type="http://schemas.openxmlformats.org/officeDocument/2006/relationships/image" Target="media/image15.png"/><Relationship Id="rId43" Type="http://schemas.openxmlformats.org/officeDocument/2006/relationships/image" Target="media/image19.png"/><Relationship Id="rId48" Type="http://schemas.openxmlformats.org/officeDocument/2006/relationships/customXml" Target="ink/ink21.xml"/><Relationship Id="rId56" Type="http://schemas.openxmlformats.org/officeDocument/2006/relationships/customXml" Target="ink/ink25.xml"/><Relationship Id="rId8" Type="http://schemas.openxmlformats.org/officeDocument/2006/relationships/image" Target="media/image1.png"/><Relationship Id="rId51" Type="http://schemas.openxmlformats.org/officeDocument/2006/relationships/image" Target="media/image23.png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4.png"/><Relationship Id="rId38" Type="http://schemas.openxmlformats.org/officeDocument/2006/relationships/customXml" Target="ink/ink16.xml"/><Relationship Id="rId46" Type="http://schemas.openxmlformats.org/officeDocument/2006/relationships/customXml" Target="ink/ink20.xml"/><Relationship Id="rId59" Type="http://schemas.openxmlformats.org/officeDocument/2006/relationships/image" Target="media/image27.png"/><Relationship Id="rId20" Type="http://schemas.openxmlformats.org/officeDocument/2006/relationships/customXml" Target="ink/ink7.xml"/><Relationship Id="rId41" Type="http://schemas.openxmlformats.org/officeDocument/2006/relationships/image" Target="media/image18.png"/><Relationship Id="rId54" Type="http://schemas.openxmlformats.org/officeDocument/2006/relationships/customXml" Target="ink/ink24.xm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.jpeg"/><Relationship Id="rId23" Type="http://schemas.openxmlformats.org/officeDocument/2006/relationships/image" Target="media/image9.png"/><Relationship Id="rId28" Type="http://schemas.openxmlformats.org/officeDocument/2006/relationships/customXml" Target="ink/ink11.xml"/><Relationship Id="rId36" Type="http://schemas.openxmlformats.org/officeDocument/2006/relationships/customXml" Target="ink/ink15.xml"/><Relationship Id="rId49" Type="http://schemas.openxmlformats.org/officeDocument/2006/relationships/image" Target="media/image22.png"/><Relationship Id="rId57" Type="http://schemas.openxmlformats.org/officeDocument/2006/relationships/image" Target="media/image26.png"/><Relationship Id="rId10" Type="http://schemas.openxmlformats.org/officeDocument/2006/relationships/image" Target="media/image2.png"/><Relationship Id="rId31" Type="http://schemas.openxmlformats.org/officeDocument/2006/relationships/image" Target="media/image13.png"/><Relationship Id="rId44" Type="http://schemas.openxmlformats.org/officeDocument/2006/relationships/customXml" Target="ink/ink19.xml"/><Relationship Id="rId52" Type="http://schemas.openxmlformats.org/officeDocument/2006/relationships/customXml" Target="ink/ink23.xml"/><Relationship Id="rId6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7:00.55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 421 24575,'0'3'0,"0"1"0,0 1 0,0 0 0,0 2 0,0 0 0,0 1 0,0-1 0,0 2 0,0-2 0,0 2 0,0-2 0,0 1 0,0-1 0,0-1 0,0 1 0,0-2 0,0 2 0,0-3 0,0 2 0,0-2 0,0 0 0,0 0 0,0-1 0,0-1 0,0 0 0,0 0 0,0 0 0,-1 0 0,1-1 0,-1 0 0,1 0 0</inkml:trace>
  <inkml:trace contextRef="#ctx0" brushRef="#br0" timeOffset="1006">77 644 24575,'0'-10'0,"0"-8"0,1-8 0,7-13 0,3-10 0,8-9 0,1-4 0,5-4 0,-1 6 0,-4 14 0,1-1 0,-8 12 0,-1 6 0,1-2 0,-7 17 0,4-10 0,-5 12 0,0 0 0,-5 9 0,1 2 0,-1 0 0,0 2 0</inkml:trace>
  <inkml:trace contextRef="#ctx0" brushRef="#br0" timeOffset="2598">293 161 24575,'0'-4'0,"0"-1"0,1-3 0,2 1 0,-1 0 0,2-1 0,0 4 0,0-3 0,0 3 0,0 2 0,-1-1 0,1 3 0,-1-1 0,1 1 0,0 0 0,-2 0 0,2 0 0,-2 0 0,1 0 0,-1 0 0,0 1 0,0 1 0,0 0 0,-1 2 0,1-1 0,0 1 0,0 0 0,1 1 0,-1 0 0,-1 1 0,1 2 0,-2-3 0,1 5 0,0-2 0,0 3 0,0-1 0,-1 6 0,0-5 0,0 7 0,0-6 0,-5 8 0,2-4 0,-5 5 0,2-5 0,-2 1 0,0 0 0,0-3 0,0 2 0,0-4 0,-2 3 0,3-1 0,-2-2 0,4-2 0,-4 3 0,6-7 0,-2 3 0,5-7 0,0-1 0,1-1 0,1 1 0,1-3 0,2 2 0,1-2 0,2 2 0,0-1 0,2 1 0,1 0 0,-1 0 0,1 0 0,-2 0 0,0 0 0,-1 0 0,-2 0 0,-1 0 0,-1 0 0,-1 0 0,-1 0 0,0 0 0,-1 1 0,0-1 0,-1 1 0</inkml:trace>
  <inkml:trace contextRef="#ctx0" brushRef="#br0" timeOffset="4761">490 175 24575,'0'-6'0,"0"-1"0,0 4 0,0-1 0,0 2 0,0-1 0,0 2 0,2-1 0,1 0 0,1 1 0,2-2 0,-2 2 0,7-4 0,-4 4 0,3-3 0,-5 3 0,-1 1 0,0 0 0,-1 0 0,0 0 0,-1 0 0,0 0 0,-1 0 0,1 0 0,0 0 0,0 0 0,-1 1 0,0 0 0,-1 1 0,1 0 0,-1 1 0,0 1 0,1 0 0,0 1 0,-1 0 0,0 1 0,0-1 0,0 2 0,0 0 0,0-1 0,0 2 0,0 0 0,0 1 0,0 0 0,0 1 0,0 1 0,0-1 0,-1 3 0,-1-2 0,-1 2 0,-2 0 0,2 0 0,-2 0 0,1 2 0,-8 18 0,5-14 0,-4 10 0,7-19 0,1-3 0,0 1 0,-1 0 0,2-1 0,-2 2 0,2-1 0,-1 0 0,0 2 0,0-3 0,0 2 0,1-2 0,0 0 0,0-2 0,0-2 0,1 0 0,0-1 0,0-1 0,1 0 0,1 0 0,0-2 0,2 0 0,0-1 0,2 1 0,1-1 0,0 1 0,2 0 0,1-1 0,0 1 0,1 0 0,0 1 0,-1 0 0,1 0 0,-1 0 0,0 0 0,-1 0 0,-3 0 0,0 0 0,-1-1 0,0 1 0,-1-1 0,1 1 0,-2 0 0,1 0 0,-1 0 0,0 0 0,-1 0 0,0 0 0,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28.04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1 0 24575,'-4'0'0,"1"0"0,-1 0 0,2 0 0,-3 0 0,2 0 0,-1 2 0,0 0 0,1 2 0,0 0 0,2-1 0,-1 1 0,1-1 0,0 1 0,1 0 0,0 1 0,0 0 0,0 0 0,0 0 0,0-1 0,0 2 0,0-1 0,0-1 0,0 2 0,0-1 0,0 0 0,0-1 0,0-1 0,0 1 0,0-1 0,0 1 0,2 0 0,-1-1 0,1 1 0,0-1 0,0 0 0,0-1 0,0 0 0,-1 0 0,1 0 0,-1-1 0,0 0 0,1-1 0,0 0 0,0 0 0,-1-1 0,0 0 0,1-1 0,-1 0 0,1-1 0,0 1 0,-1-1 0,1 2 0,-1-1 0,0 0 0,0 0 0,1 0 0,-2 0 0,2 1 0,-2 0 0,1 0 0,-1-1 0,0 0 0,0 0 0,0 0 0,0 1 0,0-1 0,0 0 0,0 0 0,0 0 0,0 1 0,0-1 0,0 0 0,0 0 0,0 0 0,0 0 0,0 0 0,0-1 0,0 1 0,0-1 0,0 1 0,0-1 0,0 0 0,0 1 0,0-1 0,0 0 0,0 1 0,0-2 0,0 2 0,0-1 0,0 0 0,0 0 0,0 0 0,0-1 0,-1 1 0,1 0 0,-2 0 0,2-1 0,-1 2 0,0-1 0,1 1 0,-1 0 0,0 1 0,0 0 0,0 1 0,0 0 0,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24.14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0'5'0,"0"2"0,0-1 0,0 3 0,0 0 0,0 1 0,0 0 0,0 0 0,0-1 0,0 2 0,0 0 0,0 1 0,0-2 0,0 0 0,0-1 0,0 0 0,0-1 0,0-3 0,0-1 0,0-1 0,0-1 0,0 0 0,0-1 0,0 0 0,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20.73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0 1 24575,'-5'0'0,"1"0"0,2 0 0,0 0 0,0 0 0,1 0 0,-1 0 0,0 0 0,0 1 0,0 2 0,0 0 0,0 0 0,0 1 0,-6 11 0,4-7 0,-3 8 0,6-13 0,1 0 0,0 0 0,0 0 0,0 1 0,0-2 0,0 2 0,0-1 0,0 1 0,0-1 0,0 1 0,0-1 0,0 1 0,0 0 0,0-1 0,1 0 0,-1 0 0,2 1 0,-1 0 0,1-1 0,0-1 0,0 2 0,0-2 0,0 1 0,-1-1 0,1 0 0,0-1 0,0 1 0,0 0 0,-1 0 0,1-1 0,0 1 0,0-2 0,0 1 0,0-1 0,-1 1 0,1-1 0,0 0 0,0 0 0,0 0 0,-1 0 0,1 0 0,0 0 0,0 0 0,0 0 0,0 0 0,-1 0 0,1-1 0,0-1 0,-1 0 0,0-1 0,0 1 0,-1-1 0,1 1 0,-1 0 0,0-1 0,0 0 0,0 1 0,0-2 0,0 2 0,0-2 0,0 2 0,0-2 0,0 2 0,0-2 0,0 2 0,0-2 0,0 1 0,0-2 0,0 1 0,0-3 0,0 3 0,0-3 0,0 2 0,0-1 0,0 1 0,0 1 0,0 0 0,-1 1 0,1 0 0,-1 0 0,0 1 0,1 0 0,-1 0 0,0 0 0,1 0 0,-1 0 0,1 0 0,-1 1 0,1-1 0,-1 0 0,1 1 0,-1-1 0,0 2 0,0-1 0,-1 1 0,0 0 0,1 0 0,1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06.31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 85 24575,'0'7'0,"0"1"0,0 5 0,0-2 0,0 4 0,0 0 0,0 0 0,0-3 0,0 4 0,0-6 0,0 7 0,0-4 0,0 0 0,0-2 0,0-1 0,0 0 0,0-3 0,0-1 0,0-2 0,0-1 0,0 0 0,0-1 0,0 0 0,-1-8 0,0-4 0,0-1 0,1 1 0,0 6 0,0-2 0,0 2 0,0-1 0,2 0 0,0 0 0,0 0 0,0 0 0,0 1 0,0-3 0,1 2 0,0-1 0,1 1 0,-1 1 0,1 0 0,0 1 0,-1 0 0,0 1 0,-2 1 0,1 0 0,0 1 0,0 0 0,0 0 0,-1 0 0,1 0 0,0 0 0,0 0 0,0 0 0,0 1 0,-1 0 0,1 1 0,0 0 0,1 0 0,-1-1 0,1 2 0,-1-1 0,-1 1 0,1 0 0,0-1 0,0 2 0,0-1 0,-1 0 0,0 1 0,-1 0 0,0 0 0,0 1 0,0-1 0,0 2 0,0-2 0,0 1 0,0 0 0,0-1 0,-1 2 0,-1-2 0,-1 0 0,0 0 0,-1 0 0,0 0 0,-2 0 0,1 0 0,-2 0 0,2-1 0,-2-1 0,2 0 0,0-1 0,-1 0 0,2-1 0,-1 0 0,2 0 0,0 0 0,1 0 0,0 0 0,0 0 0,1 0 0,0-1 0,0 1 0,1-1 0,0 0 0</inkml:trace>
  <inkml:trace contextRef="#ctx0" brushRef="#br0" timeOffset="2186">164 302 24575,'-4'0'0,"1"0"0,1 0 0,-1 1 0,1 1 0,-1 0 0,2 1 0,-1 0 0,1-1 0,0 1 0,0 0 0,1-1 0,0 0 0,0 0 0,0 0 0,0 0 0,0 0 0,0 0 0,0-1 0,0 1 0,0 0 0,0 0 0,0 0 0,0-1 0,0 1 0,0 0 0,0 0 0,0 0 0,0 0 0,0-1 0,1 1 0,0-1 0,1 0 0,-1-1 0,1 0 0,0 0 0,0 0 0,-1 0 0,1 0 0,0 0 0,0-1 0,0 0 0,-1-1 0,1 0 0,-1 0 0,1 1 0,-2-1 0,2-1 0,-2 1 0,2-1 0,-2 1 0,1 0 0,-1 0 0,0 1 0,0-1 0,0 0 0,0 0 0,0 0 0,0 1 0,0-1 0,-1 0 0,0 1 0,-1-1 0,0 2 0,0-1 0,1 1 0,0-1 0,0 1 0,0-1 0,-1 1 0,1-1 0,0 1 0,0 0 0</inkml:trace>
  <inkml:trace contextRef="#ctx0" brushRef="#br0" timeOffset="3407">253 0 24575,'0'6'0,"0"1"0,0-1 0,0 2 0,0-2 0,0 2 0,0-4 0,0 1 0,0 0 0,0-1 0,0-1 0,0-1 0,0 0 0,0 0 0,0 0 0,0 0 0,0 0 0,0 1 0,0-2 0,0 0 0,0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4:29.88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3 73 24575,'0'-4'0,"1"2"0,0 0 0,3 2 0,-1 0 0,1 1 0,-2 0 0,0 1 0,0 1 0,-1-1 0,0 2 0,-1-1 0,0 2 0,0-1 0,0 0 0,0 0 0,0 0 0,0 4 0,0-3 0,0 2 0,0-2 0,0 1 0,-1-1 0,0 3 0,-2-2 0,-1 3 0,-1-2 0,2 0 0,-2-1 0,3 0 0,-2 1 0,1-3 0,-1 2 0,2-3 0,-1 1 0,1-2 0,0 1 0,0-1 0,1-1 0,-1 1 0,1 0 0,0 0 0,0 0 0,0-1 0,1 1 0,-1-1 0,2 0 0,0-1 0,2-1 0,0 0 0,1-1 0,0 1 0,2-1 0,-1 2 0,1-2 0,1 1 0,-2 0 0,2 1 0,0 0 0,0 0 0,-2 0 0,0 0 0,-2 0 0,0 0 0,0 0 0,-1 0 0,0 0 0,0 0 0,-1 0 0,0-1 0,-1 1 0,1 0 0</inkml:trace>
  <inkml:trace contextRef="#ctx0" brushRef="#br0" timeOffset="2000">143 0 24575,'3'0'0,"0"0"0,-2 0 0,1 0 0,0 0 0,0 0 0,0 0 0,0 0 0,0 0 0,0 0 0,0 0 0,0 0 0,-1 0 0,2 0 0,-1 0 0,1 1 0,-2 0 0,1 1 0,-2 0 0,1 0 0,0 0 0,0-1 0,-1 1 0,1 0 0,-1 0 0,0 0 0,0 0 0,0 0 0,0-1 0,0 1 0,0 0 0,0 0 0,0 0 0,0 0 0,0 0 0,0 1 0,-1 0 0,0 0 0,-1 0 0,-1 0 0,1-1 0,-1 1 0,1-1 0,-1 0 0,1 0 0,-1 0 0,1 0 0,0-1 0,1-1 0,-1 1 0,0 0 0,1 0 0,1-1 0,1 1 0,0-1 0,1 0 0,1 0 0,-1 0 0,2 0 0,0 0 0,-1 0 0,1 0 0,-1 0 0,1 0 0,-1 0 0,1 0 0,-2 0 0,1 0 0,-1 0 0,0 0 0,0 0 0,0 0 0,0 0 0,-1 0 0,1 0 0,0 0 0,0 0 0,-1 0 0,-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4:26.67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16 24575,'0'-4'0,"0"2"0,1-2 0,1 0 0,1 2 0,1-2 0,0 4 0,-2-3 0,2 3 0,-1-1 0,1 1 0,0 0 0,-1 0 0,1 0 0,-2 0 0,1 0 0,-1 0 0,0 0 0,0 0 0,0 0 0,0 0 0,-1 0 0,2 0 0,0 0 0,3 3 0,-4-2 0,3 3 0,-4 0 0,0 0 0,0-1 0,0 2 0,-1-3 0,1 5 0,-1-4 0,0 2 0,0 0 0,0-1 0,0-1 0,0 1 0,0-1 0,0 1 0,-1 0 0,-1 1 0,-1-1 0,0 0 0,-2 1 0,2 1 0,-2 1 0,1 0 0,-1-1 0,2 0 0,-1-1 0,1 0 0,0-1 0,1 0 0,0 0 0,1-2 0,-1 0 0,2 0 0,-1 0 0,1 0 0,0 0 0,0 0 0,-1-1 0,2-1 0,0 0 0,2-1 0,1 0 0,0 0 0,2-1 0,-1 2 0,2-1 0,1 1 0,0 0 0,0 0 0,0 0 0,-2 0 0,2 0 0,-3 0 0,0 0 0,-1 0 0,0 0 0,0 0 0,-2 0 0,0 0 0,0 0 0,0 0 0,0 0 0,-1 0 0,0 0 0</inkml:trace>
  <inkml:trace contextRef="#ctx0" brushRef="#br0" timeOffset="1004">150 1 24575,'0'4'0,"0"1"0,0-2 0,0 1 0,0 1 0,0-1 0,0 0 0,0-1 0,0 2 0,0 2 0,0 0 0,0 0 0,0-5 0,0 0 0,0 0 0,0 0 0,0 0 0,0 0 0,0 0 0,0 0 0,0 0 0,0-1 0,0 0 0,0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4:17.84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34 24575,'3'0'0,"0"0"0,1 0 0,-1 0 0,1 0 0,-1 0 0,0 0 0,1 0 0,-1 0 0,0 0 0,0 0 0,0 0 0,1 0 0,-3 2 0,1 0 0,-1 1 0,0 0 0,0 1 0,-1-1 0,0 0 0,0 1 0,0-1 0,2 2 0,-2-1 0,2 1 0,-2-1 0,0-1 0,0 0 0,0 3 0,0-3 0,0 4 0,0-3 0,0 1 0,0 1 0,0-3 0,0 3 0,0-3 0,0 0 0,-2 1 0,2 1 0,-3-1 0,1 1 0,-1-2 0,-1 1 0,2-1 0,-1-1 0,1 1 0,-1-3 0,2 2 0,3-2 0,2 0 0,1 0 0,2 0 0,-1-2 0,6 2 0,-2-2 0,3 0 0,-1 2 0,-2-2 0,0 2 0,-5 0 0,2 0 0,-3 0 0,1 0 0,-3 0 0,0 0 0</inkml:trace>
  <inkml:trace contextRef="#ctx0" brushRef="#br0" timeOffset="1918">159 22 24575,'0'3'0,"0"0"0,0 1 0,0-1 0,0 1 0,0-1 0,0 0 0,0 1 0,0-1 0,0 0 0,2-1 0,0 1 0,0-1 0,1 0 0,-2 1 0,3-3 0,-1 2 0,0-2 0,0 0 0,1 0 0,-1 0 0,0 0 0,1 0 0,-1 0 0,0 0 0,1 0 0,-1 0 0,0 0 0,0-2 0,-1 0 0,0-1 0,-2-1 0,0 1 0,0 0 0,0-1 0,0 1 0,0-1 0,0 1 0,0 0 0,0-1 0,0 1 0,0-1 0,0 1 0,-2 0 0,0 1 0,-1-1 0,-1 1 0,1-2 0,0 3 0,1-2 0,-1 2 0,1 0 0,-1 1 0,0 0 0,-1 0 0,1 0 0,0 0 0,-1 0 0,1 0 0,1 1 0,-1 0 0,1 2 0,-1-2 0,-1 1 0,1 1 0,-1-2 0,2 2 0,1-2 0,1 1 0,0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4:12.25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 576 24575,'0'-16'0,"0"1"0,5-8 0,2 1 0,4-5 0,4-4 0,2-6 0,0-2 0,1-1 0,1-1 0,-5 9 0,8-4 0,-6 7 0,2 0 0,-3 4 0,-1 4 0,-2 2 0,-1 5 0,-3 0 0,0 6 0,-2-2 0,2-1 0,4-6 0,-3 7 0,1 0 0,-9 16 0,-1 6 0,0 3 0,0 13 0,0-2 0,0 12 0,0 1 0,0 5 0,0-8 0,0 9 0,0-15 0,0 12 0,0-13 0,0 2 0,0-10 0,0-3 0,0-3 0,0-5 0,0 0 0,0-5 0,0 2 0,0-3 0,0 1 0,-1-1 0,0-1 0,0 0 0,1 1 0,0-1 0,0 0 0,0 0 0,0 2 0,0 3 0,0 2 0,0 5 0,0 0 0,0 3 0,0 0 0,0-2 0,0-2 0,-2-1 0,1-5 0,-1-1 0,2-3 0,-1-1 0,-1-1 0,0-2 0,1-2 0,1-1 0,0-1 0,0 1 0,0 0 0,0-1 0,0 1 0,0-1 0,0 1 0,0 0 0,0-1 0,0 1 0,0-1 0,0 1 0,0-2 0,0 1 0,0-3 0,0 1 0,0 0 0,0-1 0,0-1 0,0 0 0,0-3 0,0 0 0,0-1 0,0 0 0,0-3 0,0 2 0,0-4 0,0 1 0,0-2 0,0 1 0,0-1 0,0 0 0,0 0 0,0 0 0,0 0 0,2 0 0,-2 3 0,4-3 0,-3 3 0,3-3 0,-2 0 0,3 0 0,-3 3 0,2 0 0,-4 3 0,4-1 0,-3 3 0,0 1 0,-1 1 0,2 1 0,-2-1 0,2 1 0,-2 1 0,0-1 0,0 3 0,0-3 0,0 3 0,0-1 0,0-1 0,0 3 0,0-3 0,0 3 0,0 0 0,0-1 0,0 1 0,0-1 0,0-1 0,0 1 0,0-1 0,0 2 0,-1 1 0,-1 0 0,-3 2 0,1 0 0,-1 0 0,1 0 0,1 0 0,-1 2 0,1 0 0,-1 1 0,1 1 0,0-1 0,-1 0 0,2 1 0,-1-1 0,1 2 0,0 1 0,-1 0 0,1-1 0,-1 0 0,1-1 0,-2 1 0,2-2 0,-1 1 0,-1 1 0,1-1 0,-1 3 0,-1-2 0,-1 3 0,0-1 0,-1 3 0,1 0 0,-3 2 0,1 3 0,-1-2 0,1 2 0,-1-1 0,1 2 0,-3 0 0,1 1 0,-1 2 0,2-1 0,0 3 0,-3 0 0,3-3 0,-3 6 0,0-5 0,3-1 0,0-2 0,1-4 0,3-2 0,0 0 0,1-5 0,0 0 0,1 0 0,0-1 0,-1-1 0,1-1 0,1-4 0,1 1 0,1-2 0,0-1 0,0 1 0,0 0 0,0 1 0,0 1 0</inkml:trace>
  <inkml:trace contextRef="#ctx0" brushRef="#br0" timeOffset="1102">102 359 24575,'11'0'0,"0"0"0,4 0 0,3 0 0,9 0 0,-7 0 0,2 0 0,-13 0 0,-1 0 0,-3 0 0,1 0 0,-3 0 0,0 0 0,1 0 0,-2 0 0,-1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41.47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2 129 24575,'-5'0'0,"0"1"0,1 3 0,1 0 0,-1 3 0,1-5 0,-1 8 0,2-7 0,0 6 0,2-4 0,0-1 0,0 1 0,0-2 0,0 1 0,0-1 0,0 0 0,2 1 0,0-1 0,1 0 0,1-1 0,-1 0 0,0-2 0,1 0 0,-1 0 0,0 0 0,1 0 0,1 0 0,-2 0 0,2 0 0,-2 0 0,-1-2 0,1 0 0,-3-3 0,3-1 0,-2 1 0,0-2 0,-1 1 0,0-2 0,0 1 0,0-1 0,0-1 0,0 1 0,0-4 0,0 2 0,0-3 0,0 1 0,0 0 0,0 2 0,0-2 0,0 4 0,0-2 0,0 4 0,0-1 0,0 3 0,-1-1 0,-1 2 0,0-1 0,-1 1 0,1 1 0,-1-1 0,-1 3 0,3-1 0,-1 5 0,2 2 0,0 1 0,0 3 0,2 0 0,-2 2 0,4 0 0,-2 3 0,3-2 0,-1 2 0,0-5 0,0 2 0,0-4 0,-2 1 0,1-1 0,-1-3 0,0 1 0,1-1 0,-2-1 0,2 1 0,-3-2 0,2 0 0,-1 1 0,0-1 0,0 1 0,0-1 0,0 0 0,0 0 0,1-1 0,-2 1 0,1-1 0,-1 1 0,0 0 0,2 0 0,-2-1 0,1 0 0</inkml:trace>
  <inkml:trace contextRef="#ctx0" brushRef="#br0" timeOffset="1457">170 202 24575,'5'0'0,"3"0"0,0 0 0,1 0 0,-3 0 0,1 0 0,-1 0 0,1 0 0,-1 0 0,-1 0 0,-2 0 0,1 1 0,-3 1 0,1 1 0,-2 0 0,0 1 0,-2-1 0,1 0 0,-3 0 0,1 1 0,1-1 0,-1 1 0,1 1 0,-2-1 0,0 3 0,2-2 0,-1 3 0,3-3 0,-3 1 0,0-1 0,1-1 0,-1 1 0,3-2 0,-2 1 0,1-3 0,0 2 0,-1-2 0,1 2 0,0-3 0,1 2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37.48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8 85 24575,'-9'3'0,"3"1"0,2 6 0,0-2 0,2 4 0,0-2 0,-3 2 0,4-2 0,-3 0 0,4-1 0,0-1 0,0 2 0,0-3 0,0 1 0,0-1 0,0 1 0,0-1 0,0 1 0,0-3 0,0 1 0,0-3 0,1 0 0,0 1 0,2-2 0,-1-1 0,1-1 0,0 0 0,1 0 0,-1 0 0,-1-1 0,1-1 0,-1-4 0,0 1 0,1-3 0,-3 1 0,2-3 0,-2 2 0,0-4 0,0 2 0,0 0 0,0-2 0,0 4 0,0-4 0,0 4 0,0-2 0,0 3 0,0-3 0,0 2 0,0-4 0,0 2 0,-2-2 0,2 0 0,-4-1 0,2 3 0,-2-2 0,2 4 0,0 0 0,0 3 0,2 2 0,-2 2 0,2 5 0,0 2 0,0 3 0,2-2 0,-2 3 0,4-2 0,-4 3 0,4 0 0,-4 1 0,4 3 0,-2 0 0,3 3 0,-1 0 0,1-3 0,-1 2 0,0-4 0,0 2 0,0-5 0,-1 0 0,0-5 0,-3 1 0,3-1 0,-2-1 0,0 1 0,1-3 0,-2 1 0,2-2 0,-1 1 0,-1 1 0,2-3 0,-2 1 0</inkml:trace>
  <inkml:trace contextRef="#ctx0" brushRef="#br0" timeOffset="1712">184 183 24575,'0'7'0,"0"0"0,0 3 0,0-4 0,0 5 0,0-5 0,0 4 0,0-1 0,0 8 0,0-3 0,0 3 0,0-5 0,0-4 0,0 1 0,2-1 0,0-1 0,2 1 0,0-1 0,-2 1 0,1-3 0,-1 2 0,0-3 0,1 1 0,-3-1 0,3-1 0,-2 0 0,2-1 0,-1 0 0,1-2 0,0 0 0,0 0 0,1 0 0,-1 0 0,0 0 0,1-4 0,-1 2 0,1-3 0,-1 1 0,1-1 0,-1 1 0,-1-1 0,0 2 0,-1-1 0,0 1 0,0-1 0,-1 1 0,0-1 0,0 1 0,0 0 0,0-1 0,0 1 0,-1-1 0,-1 1 0,-2-1 0,-1 1 0,1-1 0,-1 1 0,2 1 0,-1 0 0,1 2 0,-1 0 0,1 0 0,-1 0 0,1 0 0,0 0 0,-1 0 0,-1 2 0,3 0 0,-3 1 0,3 1 0,-1-1 0,1 1 0,-1-1 0,1 0 0,0 1 0,-1-1 0,2-1 0,0-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6:49.49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 0 24575,'0'18'0,"0"-6"0,0 19 0,0 6 0,0 4 0,0 0 0,0-2 0,0-6 0,0 6 0,0-11 0,0 1 0,0-13 0,0 5 0,0-6 0,0-3 0,0-3 0,0-4 0,0 1 0,0-3 0,0 1 0,0 0 0,0 1 0,0 1 0,0 0 0,0 1 0,0-1 0,0-1 0,-2-1 0,2-1 0,-2-1 0,2-1 0</inkml:trace>
  <inkml:trace contextRef="#ctx0" brushRef="#br0" timeOffset="2486">122 38 24575,'0'7'0,"0"1"0,0-3 0,0 3 0,0-2 0,0 4 0,0-1 0,0 1 0,0-1 0,0-1 0,0 1 0,0-1 0,0-2 0,0 1 0,0 0 0,0-2 0,0 0 0,0-1 0,0-1 0,0 0 0,0-1 0,0 0 0,0-1 0,0 1 0,0 0 0,0 0 0,0-1 0,0 1 0,0 1 0,0 0 0,0 1 0,0 0 0,0 1 0,0 0 0,0 0 0,0-1 0,0 0 0,0-1 0,0 0 0,0-2 0,0 1 0,2-1 0,-1 0 0,4-1 0,-2 0 0,3 0 0,0 0 0,0 0 0,1 0 0,0 0 0,1 0 0,-1 0 0,2 0 0,-2 0 0,2 0 0,-1 0 0,1 0 0,-1 0 0,-3 0 0,1 0 0,-1 0 0,-1 1 0,-1 0 0,-2 0 0,1 0 0,0-1 0,0 0 0,0 0 0,-1-1 0,0 0 0,-1-2 0,0 0 0,0-1 0,0 0 0,0 0 0,0-4 0,0 0 0,0-4 0,0-1 0,0 1 0,0-4 0,0 4 0,0-5 0,0 5 0,0-2 0,0 4 0,0 0 0,0 2 0,0 3 0,0-1 0,0 3 0,0 0 0,0 0 0,0 0 0,0 0 0,0 1 0,0 0 0,0 0 0,0 0 0,0 0 0,0-1 0,0 1 0,0 0 0,0 7 0,0-1 0,0 7 0,0-4 0,0 2 0,0-2 0,0 3 0,0-2 0,0 3 0,0-1 0,0 6 0,0-5 0,1 9 0,-1-6 0,2 3 0,-2-1 0,1-1 0,-1 0 0,1 0 0,-1-3 0,0-3 0,0 1 0,0-3 0,0 1 0,1-2 0,0 1 0,0-1 0,-1 1 0,1 1 0,-1-1 0,1 1 0,-1-2 0,0 1 0,1 0 0,-1-2 0,1 0 0,-1-1 0,0-1 0,0 0 0,0 0 0,0-1 0,1 1 0,-1-1 0,1 0 0,-1-1 0,0 1 0,0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31.33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9 238 24575,'-3'0'0,"-4"0"0,2 0 0,-6 0 0,6 0 0,-5 0 0,7 2 0,-1 1 0,4 3 0,0-1 0,0 2 0,0-3 0,0 3 0,0-3 0,0 1 0,0-2 0,0 2 0,0-1 0,1-1 0,1-1 0,1-2 0,1 0 0,1 0 0,-1 0 0,1 0 0,-2 0 0,1 0 0,-1 0 0,0 0 0,1 0 0,-1 0 0,0-2 0,-1 0 0,1-1 0,-3 0 0,2-3 0,-1 2 0,0-3 0,0 2 0,-1-3 0,0-1 0,0-2 0,0-6 0,0 3 0,0-9 0,0 4 0,0-5 0,0 0 0,0 0 0,0 2 0,0 4 0,0 3 0,0 5 0,0 0 0,0 5 0,0 0 0,0 1 0,-1 2 0,-1 1 0,0 3 0,1 5 0,1 2 0,0 3 0,0 3 0,0 1 0,0 7 0,0-1 0,0 3 0,0 1 0,0-3 0,0 4 0,0-3 0,0-3 0,0-2 0,0-5 0,0-4 0,0 0 0,0-4 0,1-1 0,0-2 0,0 1 0,-1-1 0,0 0 0,0 0 0,2 1 0,-1-1 0,1 0 0,0-1 0,-2 0 0</inkml:trace>
  <inkml:trace contextRef="#ctx0" brushRef="#br0" timeOffset="1724">153 291 24575,'0'5'0,"0"1"0,0 0 0,0 2 0,0-3 0,0 2 0,0-7 0,0 1 0,0-6 0,2 2 0,0 0 0,1 1 0,0-1 0,1 2 0,-1-2 0,0 3 0,1-2 0,-1 2 0,0 0 0,1 0 0,-1 0 0,1 0 0,-1 0 0,0 0 0,1 0 0,-1 0 0,0 0 0,1 0 0,-1 0 0,-1 2 0,0 0 0,-2 1 0,0 0 0,0 1 0,0 1 0,0-1 0,0 3 0,-4-2 0,2 1 0,-4 1 0,3-3 0,-2 1 0,1 0 0,-4 0 0,4 0 0,-1-2 0,0 1 0,1-1 0,-1 1 0,0-2 0,1-1 0,-2-1 0,3 0 0,0 0 0,-1 0 0,1 0 0,0 0 0,1-1 0,1 0 0,1 0 0</inkml:trace>
  <inkml:trace contextRef="#ctx0" brushRef="#br0" timeOffset="3601">230 254 24575,'-5'0'0,"1"0"0,-3 0 0,1 0 0,0 0 0,-1 0 0,2 0 0,-3 0 0,2 0 0,-1 0 0,3 0 0,-1 0 0,2 0 0,-1 0 0,1 0 0,1 2 0,2-1 0,2 3 0,1-1 0,1 0 0,-2 0 0,1 1 0,-3-1 0,3 1 0,-3-1 0,3 0 0,-2 1 0,0-1 0,-1 0 0,2 1 0,-2-1 0,2-1 0,-2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27.07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4 178 24575,'-6'0'0,"1"0"0,-2 0 0,3 0 0,-3 2 0,-3 10 0,5-1 0,-6 8 0,11-9 0,-6 1 0,6-3 0,-2 0 0,2-1 0,0-3 0,0 1 0,0-1 0,0-1 0,1-1 0,1-1 0,1-1 0,2 0 0,-1 0 0,1 0 0,-1 0 0,-1 0 0,0 0 0,1 0 0,-1-1 0,1-1 0,-1-1 0,0-1 0,1-1 0,-1 1 0,-1-3 0,1 3 0,-2-3 0,2 1 0,-3-1 0,2-1 0,-2 3 0,2-3 0,-2 5 0,2-4 0,-1 3 0,0-3 0,0 1 0,-1-2 0,0-1 0,0 1 0,0-4 0,0 4 0,0-4 0,0 2 0,0 0 0,0-2 0,0 2 0,0-3 0,0 3 0,0-2 0,0 2 0,0 0 0,0 0 0,0 5 0,0-1 0,0 3 0,0 0 0,0-1 0,-1 2 0,0 2 0,0 4 0,1 1 0,0 3 0,0 1 0,0 2 0,0 3 0,0 2 0,0 2 0,0 2 0,2 2 0,0 2 0,3 0 0,0 0 0,0-3 0,-1 0 0,1-6 0,-1 0 0,0-5 0,-2 0 0,1-5 0,-2 1 0,0-3 0,-1 0 0,0 1 0,1-2 0,0 1 0,0-2 0,1 1 0,-2 1 0,2-3 0,-2 2 0</inkml:trace>
  <inkml:trace contextRef="#ctx0" brushRef="#br0" timeOffset="2162">183 266 24575,'0'3'0,"0"0"0,0 1 0,0-1 0,0 0 0,0 1 0,0-1 0,0 0 0,0 1 0,0-1 0,0 0 0,0 0 0,1-1 0,1-1 0,1-1 0,0 0 0,1 0 0,-1 0 0,0 0 0,1 0 0,-1 0 0,0-2 0,1 2 0,-1-2 0,1 2 0,-1 0 0,0 0 0,1 0 0,-3-1 0,2 1 0,-2-3 0,1 1 0,-1-1 0,0 0 0,-1-1 0,0 1 0,0 0 0,0-1 0,0 1 0,0 0 0,0-1 0,0 1 0,0 0 0,0-1 0,0 1 0,0-1 0,0 1 0,0 3 0,0 2 0,0 3 0,0 2 0,0 1 0,-2-1 0,2 0 0,-2 3 0,2 0 0,0 5 0,0-2 0,0 4 0,0-4 0,0 4 0,0-6 0,0 3 0,0-6 0,0 0 0,0-1 0,0-3 0,0 1 0,0-3 0,0-1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22.46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7 236 24575,'-5'0'0,"-1"0"0,0 0 0,-1 0 0,4 0 0,-3 3 0,4 0 0,1 5 0,1-2 0,0 1 0,0 0 0,0-4 0,0 4 0,0-3 0,1 1 0,1-1 0,3-1 0,-1-1 0,3 0 0,-3-2 0,4 0 0,-4 0 0,5 0 0,-4-2 0,1 0 0,-1-3 0,-2 0 0,1-3 0,0 0 0,0 1 0,-1-1 0,-1 3 0,0-2 0,-2 1 0,0-4 0,0 2 0,0-6 0,0-2 0,0 0 0,0-7 0,0 4 0,0-5 0,0 2 0,0 2 0,0 4 0,0 2 0,0 5 0,0 0 0,0 3 0,0 1 0,-1 1 0,-1 2 0,-1 2 0,1 2 0,-1 1 0,2 3 0,0 4 0,1-2 0,0 3 0,0-1 0,0 3 0,0-1 0,0 0 0,0 3 0,0-2 0,2 4 0,0-2 0,3 3 0,-1-2 0,-2 1 0,2-4 0,-2 2 0,2-3 0,-1-2 0,0 0 0,-3-5 0,2 0 0,0 1 0,-2-3 0,3 3 0,-2-3 0,0 0 0,1 1 0,-1-3 0,2 2 0,1-1 0,-3 1 0,2 1 0,-2-1 0,0 0 0,1 1 0,-2-1 0,3-1 0,-3-1 0,2-1 0</inkml:trace>
  <inkml:trace contextRef="#ctx0" brushRef="#br0" timeOffset="1805">195 258 24575,'6'0'0,"-1"0"0,0 0 0,-2 0 0,-1 2 0,0-1 0,-1 3 0,0-1 0,0 1 0,-1-1 0,0 0 0,0 2 0,0-1 0,0 1 0,0-2 0,0 0 0,0 1 0,0-1 0,0 0 0,0 1 0,0-1 0,-3 1 0,0-1 0,-2-1 0,2 1 0,-1-3 0,1 3 0,-1-2 0,1 2 0,0-3 0,-1 2 0,1-2 0,3 0 0,1 0 0,5 0 0,1 0 0,3 0 0,-2 0 0,1 0 0,1 0 0,-4 0 0,3 0 0,-3 1 0,-1 1 0,1 2 0,-3-1 0,0 0 0,1 1 0,-2-1 0,-1 1 0,-1-1 0,0 0 0,0 1 0,0-1 0,0 0 0,0 0 0,0 1 0,-1-1 0,-1-1 0,-2 1 0,1-3 0,0 3 0,-1-3 0,1 2 0,-1-2 0,1 1 0,-1 0 0,1 0 0,0-1 0,-1 2 0,1-2 0,-1 2 0,1-2 0,0 1 0,-1 0 0,1 0 0,-2 1 0,1-2 0,-3 3 0,3-2 0,-3 1 0,3-1 0,-1-1 0,1 2 0,1-2 0,-1 0 0,3 0 0,-1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18.68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95 204 24575,'-5'0'0,"-2"0"0,-1 0 0,-2 0 0,0 0 0,2 0 0,-3 0 0,3 0 0,-5 6 0,8-3 0,-3 7 0,8-6 0,-2 1 0,2-2 0,0 3 0,0-3 0,0 4 0,2-1 0,0 2 0,3 1 0,0-1 0,4 3 0,-5-5 0,3 1 0,-4-4 0,0-1 0,1 0 0,-1-2 0,0 0 0,3 0 0,-3 0 0,3-2 0,-3-2 0,1 1 0,-1-4 0,1 3 0,-1-3 0,1 1 0,0-2 0,-1 1 0,1-1 0,-2-1 0,0-2 0,0-1 0,-2-3 0,2 2 0,-2-1 0,0 1 0,0-2 0,0 3 0,0-6 0,0 5 0,0-2 0,0 3 0,0 0 0,0 2 0,0-2 0,0 6 0,0-4 0,0 5 0,0-1 0,0 1 0,0 1 0,0-1 0,0 1 0,0-1 0,0 5 0,0 7 0,0 5 0,0 6 0,0 6 0,0-2 0,0 12 0,0-11 0,0 10 0,0-8 0,0 3 0,0 0 0,0-7 0,0-1 0,0-4 0,0-1 0,0-5 0,0-1 0,0-3 0,0-1 0,0-1 0,0-1 0,0 0 0,0 0 0,0-1 0,0-1 0</inkml:trace>
  <inkml:trace contextRef="#ctx0" brushRef="#br0" timeOffset="1571">189 354 24575,'5'0'0,"2"0"0,-4 0 0,4 0 0,-3 0 0,2 0 0,-3 0 0,2 0 0,-2 0 0,2 0 0,-1 0 0,-3 1 0,1 1 0,-2 1 0,0 2 0,0-1 0,0 3 0,0-1 0,0-1 0,0 2 0,0-3 0,0 1 0,-2-1 0,0-1 0,-1 1 0,-1-1 0,-1 1 0,3-1 0,-3-1 0,3 1 0,-1-3 0,-1 2 0,1-2 0,1 1 0,2 0 0,2 0 0,1-1 0,2 0 0,1 0 0,-1 0 0,2 0 0,-1 0 0,0 0 0,-1 0 0,-2 0 0,1 0 0,-1 0 0,0 0 0,1 0 0,-2 0 0,-1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15.74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0 212 24575,'-7'0'0,"-1"0"0,3 0 0,-1 0 0,-1 0 0,3 0 0,0-1 0,1 0 0,1 1 0,0 2 0,1 1 0,1 4 0,0-3 0,0 2 0,0-3 0,0 1 0,3-1 0,0-1 0,2 1 0,-2-2 0,2 0 0,-1-1 0,1 0 0,-1 0 0,-1 0 0,2 0 0,-1 0 0,1 0 0,-1 0 0,-1 0 0,0 0 0,1 0 0,-1-1 0,0-1 0,-1-2 0,1-1 0,-2 1 0,2-1 0,-3 0 0,3 1 0,-2-3 0,0 3 0,-1-3 0,0 3 0,0-3 0,0 1 0,0-3 0,0-2 0,0-1 0,0 0 0,0-1 0,0 1 0,0 0 0,0 2 0,-1 0 0,0 0 0,-1 4 0,1-3 0,0 3 0,-2-1 0,3-1 0,-2 2 0,0-1 0,2 3 0,-2-3 0,2 4 0,0-3 0,-1 3 0,0 2 0,0 4 0,1 4 0,0 3 0,0 3 0,0 1 0,0-1 0,0 5 0,0-3 0,0 3 0,0 2 0,2-1 0,0 2 0,1-4 0,1 1 0,-2-2 0,2-2 0,0-3 0,-1 0 0,0-5 0,-1 4 0,0-7 0,1 3 0,-3-3 0,2 0 0,-1 1 0,1-1 0,-1 0 0,1-1 0,-2-1 0</inkml:trace>
  <inkml:trace contextRef="#ctx0" brushRef="#br0" timeOffset="995">229 254 24575,'0'7'0,"0"-1"0,0 6 0,0-4 0,0 2 0,0-3 0,0-2 0,0 0 0,0 0 0,0 6 0,0-2 0,0 4 0,0-6 0,0-1 0,0-3 0,0-1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3:11.71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31 244 24575,'-9'0'0,"0"0"0,-6 0 0,3 0 0,2 0 0,0 0 0,0 0 0,4 0 0,-3 0 0,5 0 0,-5-2 0,4 7 0,-2-5 0,3 11 0,1-5 0,0 6 0,0-2 0,2 2 0,0 3 0,1-2 0,0 2 0,0-5 0,0-1 0,0-1 0,0-2 0,0-1 0,0-2 0,1-1 0,1-2 0,3-4 0,1-4 0,1 0 0,3-2 0,0 4 0,0-1 0,0 2 0,-2-2 0,-1 3 0,-1-1 0,-1 1 0,-2-1 0,1-1 0,0-1 0,-2-5 0,-1 1 0,1-6 0,-1-2 0,1-5 0,-2 2 0,0-8 0,0 8 0,0-9 0,0 6 0,0 1 0,0 6 0,0 3 0,0 5 0,0 0 0,0 4 0,0 4 0,0 8 0,0 0 0,0 7 0,0-3 0,0 2 0,0 3 0,0 0 0,0 6 0,2-2 0,-2 4 0,4-2 0,-1 7 0,0-4 0,1 4 0,-3-4 0,1-3 0,-2 0 0,0-6 0,2 0 0,-2-5 0,2 0 0,-2-5 0,0 1 0,0-3 0,2-1 0,-2 1 0,3-1 0,-2 1 0,1 0 0,1 0 0,-3 1 0,2-1 0,-1 1 0,0-1 0,0 0 0,-1 1 0,0-1 0,0 0 0,0-1 0,0 0 0</inkml:trace>
  <inkml:trace contextRef="#ctx0" brushRef="#br0" timeOffset="1692">251 331 24575,'-6'1'0,"1"1"0,0 1 0,3 1 0,-1 1 0,1-1 0,0 3 0,0-3 0,2 1 0,0-2 0,0 1 0,0 0 0,0 0 0,0 1 0,0-2 0,0 1 0,2-1 0,0 0 0,-1 1 0,2-1 0,-1-1 0,2 1 0,-3-1 0,2 0 0,-1 1 0,2-3 0,-1 1 0,0-1 0,0 0 0,1 0 0,-1 0 0,0 0 0,0-1 0,1-1 0,-3-1 0,2-1 0,-2 1 0,0-1 0,1 1 0,-2-2 0,2 1 0,-2-1 0,0 1 0,0 1 0,0-1 0,0 1 0,0 0 0,0-1 0,0 1 0,0 0 0,-2 1 0,0-1 0,-1 2 0,0-2 0,-1 3 0,1-2 0,-1 2 0,1 0 0,0 0 0,-1 0 0,3-1 0,-1 0 0,2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1:41.26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23 24575,'8'3'0,"0"0"0,12-3 0,0 0 0,0 0 0,-1 0 0,-8 0 0,-1 0 0,-3 0 0,-3 0 0,-1 0 0</inkml:trace>
  <inkml:trace contextRef="#ctx0" brushRef="#br0" timeOffset="1140">335 0 24575,'0'17'0,"0"12"0,0-2 0,0 18 0,0-8 0,0 16 0,0-19 0,0 16 0,0-27 0,0 16 0,0-9 0,0 0 0,0-5 0,0-10 0,0-1 0,0-7 0,0 3 0,0-3 0,0-4 0,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4:58:07.99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326 24575,'13'0'0,"1"0"0,5 0 0,-7 0 0,2 0 0,-3 0 0,-4 0 0,3 0 0,-3 0 0,-1 0 0,0 0 0,1 0 0,-1 0 0,9 0 0,-3 0 0,7 0 0,-4 0 0,0 0 0,-1 0 0,-3 0 0,0 0 0,-5 0 0,-2 0 0,-1 0 0</inkml:trace>
  <inkml:trace contextRef="#ctx0" brushRef="#br0" timeOffset="1878">407 112 24575,'0'-6'0,"0"-1"0,0 0 0,0 1 0,3-3 0,1 4 0,6-4 0,1 5 0,4-3 0,-1-1 0,1 1 0,0-1 0,-4 1 0,3 0 0,-6 3 0,2 1 0,0-1 0,-2 3 0,2-2 0,-3 3 0,-1 0 0,1 0 0,0 0 0,-1 0 0,1 0 0,-1 0 0,1 0 0,0 0 0,-1 0 0,1 0 0,0 3 0,-1-2 0,-2 5 0,2-5 0,-5 5 0,5-6 0,-6 6 0,3-2 0,-3 3 0,0-1 0,0 1 0,0 3 0,0 1 0,0 4 0,0 4 0,0-3 0,0 7 0,0-7 0,-3 7 0,-2-7 0,-3 7 0,1-7 0,-1 8 0,0-9 0,0 9 0,0-9 0,0 9 0,-3-4 0,2 0 0,-6 3 0,6-3 0,-3 0 0,1 3 0,2-7 0,-2 7 0,3-7 0,0 0 0,1-2 0,0-7 0,3 3 0,-2-3 0,5 0 0,-5-3 0,6 1 0,-1-4 0,5 2 0,6-3 0,1-3 0,4 2 0,4-2 0,6 3 0,0 0 0,9 0 0,-3 0 0,4 0 0,-4-4 0,-2 3 0,-5-3 0,-4 4 0,-5 0 0,-1 0 0,-6 0 0,2 0 0,-6 0 0,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4:57:19.52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282 24575,'9'0'0,"0"0"0,7 0 0,-2 0 0,4 0 0,-5 0 0,1 0 0,-3 0 0,5 0 0,-4 0 0,0 0 0,-3 0 0,-2 0 0,-1 0 0,-2 0 0,1 0 0,-3 0 0,2 0 0,-2 0 0,0 0 0,0 0 0,1 0 0,-1 0 0,-1 0 0,0 0 0</inkml:trace>
  <inkml:trace contextRef="#ctx0" brushRef="#br0" timeOffset="1603">311 84 24575,'0'-6'0,"0"0"0,0-4 0,0 4 0,0-3 0,0 4 0,3-3 0,-1 1 0,5 0 0,0 3 0,2-1 0,2 2 0,0 0 0,-1 1 0,0 2 0,0-1 0,0 1 0,-1-1 0,9 1 0,-9 0 0,6 0 0,-8 0 0,-2 0 0,0 0 0,-2 0 0,1 3 0,-2 0 0,1 8 0,0 3 0,1 4 0,-3 5 0,1 3 0,-2 5 0,0 4 0,-5-1 0,-4 3 0,-5-5 0,2-5 0,-3 0 0,4-7 0,-4 5 0,1-5 0,2-2 0,-2-1 0,4-2 0,-1 0 0,3-3 0,1-2 0,1 0 0,1-2 0,0-1 0,2-1 0,1-2 0,0-1 0,2 0 0,2-2 0,0 0 0,9-1 0,0 0 0,5 0 0,2 0 0,-2 0 0,9 0 0,-9 0 0,8 0 0,-9 0 0,3 0 0,-4 0 0,-2 0 0,-3 0 0,-3 0 0,0 0 0,-3 0 0,0 0 0,-2 0 0,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49.66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09 24575,'12'0'0,"-1"0"0,13 0 0,-9 0 0,6 0 0,-8 0 0,-3 0 0,-1 0 0,-3 0 0,-1 0 0,1 0 0,-3 0 0,0 0 0</inkml:trace>
  <inkml:trace contextRef="#ctx0" brushRef="#br0" timeOffset="2016">229 46 24575,'0'-8'0,"0"0"0,0 2 0,5 1 0,-1 2 0,7 0 0,-1 3 0,3-6 0,0 5 0,0-5 0,0 6 0,-1 0 0,1 0 0,-3 0 0,2 0 0,-2 0 0,0 0 0,2 0 0,-5 0 0,2 0 0,-3 0 0,-1 0 0,1 0 0,-3 3 0,0 0 0,-3 3 0,0 3 0,0-2 0,0 5 0,0-2 0,0 2 0,0 1 0,0 0 0,0 0 0,0-3 0,0 2 0,-6-2 0,2 0 0,-5-1 0,3-3 0,0-1 0,-3 2 0,2-2 0,-2-1 0,3-1 0,1-3 0,-1 0 0,0 0 0,0 0 0,0 0 0,0 0 0,3-3 0,3 3 0,3-3 0,6 3 0,-2 0 0,5 0 0,-2 0 0,-1 0 0,4 0 0,-7 0 0,6 0 0,-2 3 0,0 0 0,2 4 0,-5-1 0,5 0 0,-6 0 0,3 0 0,-2 3 0,-1-2 0,0 2 0,0 0 0,0-3 0,0 3 0,-3-3 0,2 0 0,-4 0 0,1 0 0,-2 0 0,0 0 0,0 3 0,0-3 0,0 3 0,0-3 0,0 0 0,0 0 0,0-1 0,0 1 0,-2-3 0,-1 3 0,-6-6 0,2 3 0,-5-3 0,2 0 0,0 0 0,-6 0 0,5 0 0,-5 0 0,3 0 0,0 0 0,0 0 0,0 0 0,0 0 0,3 0 0,-3 0 0,7 0 0,-3 0 0,3 0 0,0 0 0,1 0 0,-1 0 0,3 0 0,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46.24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9'0,"0"2"0,0 3 0,0 1 0,0-2 0,0 2 0,0-4 0,0 11 0,0-12 0,0 4 0,0-12 0,0-1 0,0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44.96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0'9'0,"0"-3"0,0 6 0,0-4 0,0 3 0,0-3 0,0 1 0,0-2 0,0 1 0,0 0 0,0-2 0,0 2 0,0-4 0,0 1 0,0-1 0,0 0 0,0-1 0,0 0 0,0-1 0,0 0 0,0-1 0,0 1 0,0 0 0,0-1 0,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36.05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 90 24575,'0'5'0,"0"2"0,0 0 0,0 3 0,0-1 0,0 4 0,0 4 0,0-6 0,0 7 0,0-8 0,0 3 0,0-1 0,0-1 0,0-3 0,0-1 0,0-2 0,0-2 0,0 0 0,0-1 0,0-2 0,-2 0 0,1-3 0,0 1 0,1-2 0,0 1 0,0-1 0,0 0 0,0 1 0,0-1 0,0 1 0,0 0 0,0-1 0,0 2 0,0-2 0,0 2 0,0-2 0,0 2 0,0 0 0,1 1 0,0 0 0,1 0 0,-1 0 0,1 1 0,0 0 0,-1-1 0,1 1 0,0-1 0,0 1 0,1 0 0,-1-1 0,2 1 0,-2-1 0,0 1 0,0 0 0,0 0 0,0 0 0,0 0 0,0 0 0,-1 0 0,1 0 0,0 0 0,0 0 0,0 0 0,-1 0 0,1 0 0,-1 1 0,1-1 0,-2 2 0,2-1 0,-1 0 0,0 0 0,0 0 0,-1 1 0,2 0 0,-2 0 0,1-1 0,-1 1 0,1 0 0,-1 0 0,1 0 0,-1 0 0,0-1 0,0 1 0,0 0 0,0 0 0,0 0 0,0-1 0,0 1 0,0 0 0,0 0 0,0 0 0,-1-1 0,0 0 0,-1-1 0,1 2 0,0-2 0,-1 1 0,1-1 0,-1 1 0,-1-1 0,1 1 0,-1-1 0,1 0 0,0 1 0,1-1 0,-2 2 0,1-2 0,-2 1 0,2-1 0,-2 1 0,2-1 0,-2 1 0,2-1 0,-1 0 0,1 0 0,1 0 0,0 0 0</inkml:trace>
  <inkml:trace contextRef="#ctx0" brushRef="#br0" timeOffset="1694">114 250 24575,'0'5'0,"0"1"0,0-2 0,0 1 0,0-1 0,0 0 0,0-1 0,0 1 0,0-2 0,0 1 0,0-1 0,0-1 0,0 2 0,1-1 0,0 0 0,0-1 0,1-1 0,0 2 0,0-2 0,0 2 0,-1-2 0,1 1 0,0-1 0,0 0 0,0 0 0,-1 0 0,1 0 0,0 0 0,0 0 0,-1-2 0,0 1 0,1-2 0,-2 1 0,1 0 0,0-1 0,-1 1 0,1 0 0,-1 0 0,0 0 0,0 0 0,0 0 0,0 0 0,0 1 0,0-1 0,0 0 0,0 0 0,0 0 0,0 0 0,0 1 0,-1-1 0,0 0 0,0 0 0,0 1 0,1 0 0,-2 0 0,1 0 0,-1 1 0,0-1 0,1 0 0,0 1 0,0-1 0,-1 0 0,0 1 0,1-1 0,-1 1 0,0 0 0,0 0 0,1 0 0,-1 0 0,0 0 0,0 0 0,1-1 0,1 1 0,0-1 0</inkml:trace>
  <inkml:trace contextRef="#ctx0" brushRef="#br0" timeOffset="2930">199 0 24575,'0'14'0,"0"-2"0,0-4 0,0-2 0,0 1 0,0-2 0,0-1 0,0 1 0,0-2 0,0 0 0,0-1 0,0 0 0,0-1 0,0-1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2-10T05:05:30.15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3'0,"0"1"0,0 1 0,0 1 0,0 0 0,0 1 0,0-1 0,0 1 0,0 4 0,0-4 0,0 4 0,0-7 0,0 2 0,0-2 0,0-1 0,0 0 0,0-1 0,0 1 0,0 0 0,0-1 0,0 1 0,0 0 0,0-1 0,0 1 0,0-1 0,0 1 0,0-1 0,0 0 0,0-1 0,0 1 0,0 0 0,0 0 0,0-1 0,0 1 0,0 0 0,0-1 0,0 1 0,0 0 0,0-1 0,0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helsea Marie Vickers</cp:lastModifiedBy>
  <cp:revision>7</cp:revision>
  <dcterms:created xsi:type="dcterms:W3CDTF">2020-11-21T02:54:00Z</dcterms:created>
  <dcterms:modified xsi:type="dcterms:W3CDTF">2020-12-10T07:38:00Z</dcterms:modified>
</cp:coreProperties>
</file>